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4B357" w14:textId="2DA09BC8" w:rsidR="00713CC4" w:rsidRPr="00713CC4" w:rsidRDefault="008F4EDC" w:rsidP="00713CC4">
      <w:pPr>
        <w:keepNext/>
        <w:spacing w:after="0" w:line="240" w:lineRule="auto"/>
        <w:ind w:left="3600" w:firstLine="720"/>
        <w:outlineLvl w:val="0"/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</w:pPr>
      <w:r>
        <w:rPr>
          <w:rFonts w:ascii="Times New Roman" w:eastAsia="Times New Roman" w:hAnsi="Times New Roman" w:cs="Times New Roman"/>
          <w:sz w:val="24"/>
          <w:szCs w:val="20"/>
          <w:lang w:eastAsia="x-none"/>
        </w:rPr>
        <w:t xml:space="preserve"> </w:t>
      </w:r>
      <w:r w:rsidR="00713CC4" w:rsidRPr="00713CC4"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  <w:t>SENECA COUNTY</w:t>
      </w:r>
    </w:p>
    <w:p w14:paraId="00A0F936" w14:textId="77777777" w:rsidR="00713CC4" w:rsidRPr="00713CC4" w:rsidRDefault="00713CC4" w:rsidP="00713C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</w:pPr>
      <w:r w:rsidRPr="00713CC4"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  <w:t>*********** COMMISSIONERS AGENDA ***********</w:t>
      </w:r>
    </w:p>
    <w:p w14:paraId="3A852F9C" w14:textId="5E40CF8E" w:rsidR="00713CC4" w:rsidRPr="00713CC4" w:rsidRDefault="004C20F7" w:rsidP="00713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6C101E">
        <w:rPr>
          <w:rFonts w:ascii="Times New Roman" w:eastAsia="Times New Roman" w:hAnsi="Times New Roman" w:cs="Times New Roman"/>
          <w:sz w:val="24"/>
          <w:szCs w:val="24"/>
        </w:rPr>
        <w:t>hursday</w:t>
      </w:r>
      <w:r w:rsidR="009C43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83F66">
        <w:rPr>
          <w:rFonts w:ascii="Times New Roman" w:eastAsia="Times New Roman" w:hAnsi="Times New Roman" w:cs="Times New Roman"/>
          <w:sz w:val="24"/>
          <w:szCs w:val="24"/>
        </w:rPr>
        <w:t xml:space="preserve">April </w:t>
      </w:r>
      <w:r w:rsidR="00DC75AB">
        <w:rPr>
          <w:rFonts w:ascii="Times New Roman" w:eastAsia="Times New Roman" w:hAnsi="Times New Roman" w:cs="Times New Roman"/>
          <w:sz w:val="24"/>
          <w:szCs w:val="24"/>
        </w:rPr>
        <w:t>2</w:t>
      </w:r>
      <w:r w:rsidR="00596417">
        <w:rPr>
          <w:rFonts w:ascii="Times New Roman" w:eastAsia="Times New Roman" w:hAnsi="Times New Roman" w:cs="Times New Roman"/>
          <w:sz w:val="24"/>
          <w:szCs w:val="24"/>
        </w:rPr>
        <w:t>7</w:t>
      </w:r>
      <w:r w:rsidR="002C1643">
        <w:rPr>
          <w:rFonts w:ascii="Times New Roman" w:eastAsia="Times New Roman" w:hAnsi="Times New Roman" w:cs="Times New Roman"/>
          <w:sz w:val="24"/>
          <w:szCs w:val="24"/>
        </w:rPr>
        <w:t>,</w:t>
      </w:r>
      <w:r w:rsidR="00713CC4" w:rsidRPr="00713CC4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CA275F">
        <w:rPr>
          <w:rFonts w:ascii="Times New Roman" w:eastAsia="Times New Roman" w:hAnsi="Times New Roman" w:cs="Times New Roman"/>
          <w:sz w:val="24"/>
          <w:szCs w:val="24"/>
        </w:rPr>
        <w:t>3</w:t>
      </w:r>
      <w:r w:rsidR="00713CC4" w:rsidRPr="00713CC4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0004129B" w:rsidRPr="0004129B">
        <w:rPr>
          <w:rFonts w:ascii="Times New Roman" w:eastAsia="Times New Roman" w:hAnsi="Times New Roman" w:cs="Times New Roman"/>
          <w:sz w:val="24"/>
          <w:szCs w:val="24"/>
        </w:rPr>
        <w:t>10:00</w:t>
      </w:r>
      <w:r w:rsidR="00713CC4" w:rsidRPr="000412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5C65" w:rsidRPr="0004129B">
        <w:rPr>
          <w:rFonts w:ascii="Times New Roman" w:eastAsia="Times New Roman" w:hAnsi="Times New Roman" w:cs="Times New Roman"/>
          <w:sz w:val="24"/>
          <w:szCs w:val="24"/>
        </w:rPr>
        <w:t>A</w:t>
      </w:r>
      <w:r w:rsidR="00713CC4" w:rsidRPr="0004129B">
        <w:rPr>
          <w:rFonts w:ascii="Times New Roman" w:eastAsia="Times New Roman" w:hAnsi="Times New Roman" w:cs="Times New Roman"/>
          <w:sz w:val="24"/>
          <w:szCs w:val="24"/>
        </w:rPr>
        <w:t>.M</w:t>
      </w:r>
      <w:r w:rsidR="0004129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8046D8" w14:textId="77777777" w:rsidR="00713CC4" w:rsidRPr="00713CC4" w:rsidRDefault="00713CC4" w:rsidP="00713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13CC4">
        <w:rPr>
          <w:rFonts w:ascii="Times New Roman" w:eastAsia="Times New Roman" w:hAnsi="Times New Roman" w:cs="Times New Roman"/>
          <w:sz w:val="24"/>
          <w:szCs w:val="24"/>
        </w:rPr>
        <w:t>*Subject to Change*</w:t>
      </w:r>
    </w:p>
    <w:p w14:paraId="773A5CB4" w14:textId="77777777" w:rsidR="00441B28" w:rsidRDefault="00441B28" w:rsidP="00862B06">
      <w:pPr>
        <w:pStyle w:val="NoSpacing"/>
        <w:rPr>
          <w:rFonts w:ascii="Times New Roman" w:hAnsi="Times New Roman" w:cs="Times New Roman"/>
          <w:b/>
          <w:bCs/>
        </w:rPr>
      </w:pPr>
    </w:p>
    <w:p w14:paraId="7C3EE2AC" w14:textId="280FA45B" w:rsidR="00713CC4" w:rsidRPr="00A81C08" w:rsidRDefault="00713CC4" w:rsidP="00713CC4">
      <w:pPr>
        <w:tabs>
          <w:tab w:val="left" w:pos="258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bookmarkStart w:id="0" w:name="OLE_LINK1"/>
      <w:bookmarkStart w:id="1" w:name="_Hlk43990691"/>
      <w:r w:rsidRPr="00A81C08">
        <w:rPr>
          <w:rFonts w:ascii="Times New Roman" w:eastAsia="Times New Roman" w:hAnsi="Times New Roman" w:cs="Times New Roman"/>
          <w:b/>
        </w:rPr>
        <w:t>CALL TO ORDER</w:t>
      </w:r>
    </w:p>
    <w:p w14:paraId="138AE6D5" w14:textId="77777777" w:rsidR="00713CC4" w:rsidRPr="00A81C08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81C08">
        <w:rPr>
          <w:rFonts w:ascii="Times New Roman" w:eastAsia="Times New Roman" w:hAnsi="Times New Roman" w:cs="Times New Roman"/>
          <w:b/>
        </w:rPr>
        <w:t xml:space="preserve">PLEDGE OF ALLEGIANCE </w:t>
      </w:r>
    </w:p>
    <w:p w14:paraId="52C64714" w14:textId="77777777" w:rsidR="00713CC4" w:rsidRPr="00A81C08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81C08">
        <w:rPr>
          <w:rFonts w:ascii="Times New Roman" w:eastAsia="Times New Roman" w:hAnsi="Times New Roman" w:cs="Times New Roman"/>
          <w:b/>
        </w:rPr>
        <w:t xml:space="preserve">PRAYER </w:t>
      </w:r>
    </w:p>
    <w:p w14:paraId="2535398F" w14:textId="032ABE7E" w:rsidR="00713CC4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A81C08">
        <w:rPr>
          <w:rFonts w:ascii="Times New Roman" w:eastAsia="Times New Roman" w:hAnsi="Times New Roman" w:cs="Times New Roman"/>
          <w:b/>
        </w:rPr>
        <w:t xml:space="preserve">ROLL CALL </w:t>
      </w:r>
    </w:p>
    <w:p w14:paraId="19DAA777" w14:textId="745742D7" w:rsidR="00A82BA4" w:rsidRDefault="00A82BA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385CD46" w14:textId="1C88050F" w:rsidR="00A82BA4" w:rsidRDefault="00A82BA4" w:rsidP="00A82BA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81C08">
        <w:rPr>
          <w:rFonts w:ascii="Times New Roman" w:eastAsia="Times New Roman" w:hAnsi="Times New Roman" w:cs="Times New Roman"/>
          <w:b/>
        </w:rPr>
        <w:t xml:space="preserve">MINUTES </w:t>
      </w:r>
      <w:r w:rsidRPr="00713CC4">
        <w:rPr>
          <w:rFonts w:ascii="Times New Roman" w:eastAsia="Times New Roman" w:hAnsi="Times New Roman" w:cs="Times New Roman"/>
          <w:b/>
        </w:rPr>
        <w:t xml:space="preserve">– </w:t>
      </w:r>
      <w:r w:rsidRPr="00713CC4">
        <w:rPr>
          <w:rFonts w:ascii="Times New Roman" w:eastAsia="Times New Roman" w:hAnsi="Times New Roman" w:cs="Times New Roman"/>
        </w:rPr>
        <w:t xml:space="preserve">I will accept a motion to approve the digital audio/video recording of the previous Board Session from </w:t>
      </w:r>
      <w:r>
        <w:rPr>
          <w:rFonts w:ascii="Times New Roman" w:eastAsia="Times New Roman" w:hAnsi="Times New Roman" w:cs="Times New Roman"/>
        </w:rPr>
        <w:t>T</w:t>
      </w:r>
      <w:r w:rsidR="005802FE">
        <w:rPr>
          <w:rFonts w:ascii="Times New Roman" w:eastAsia="Times New Roman" w:hAnsi="Times New Roman" w:cs="Times New Roman"/>
        </w:rPr>
        <w:t>hur</w:t>
      </w:r>
      <w:r>
        <w:rPr>
          <w:rFonts w:ascii="Times New Roman" w:eastAsia="Times New Roman" w:hAnsi="Times New Roman" w:cs="Times New Roman"/>
        </w:rPr>
        <w:t>sday</w:t>
      </w:r>
      <w:r w:rsidRPr="00713CC4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DC75AB">
        <w:rPr>
          <w:rFonts w:ascii="Times New Roman" w:eastAsia="Times New Roman" w:hAnsi="Times New Roman" w:cs="Times New Roman"/>
        </w:rPr>
        <w:t xml:space="preserve">April </w:t>
      </w:r>
      <w:r w:rsidR="00596417">
        <w:rPr>
          <w:rFonts w:ascii="Times New Roman" w:eastAsia="Times New Roman" w:hAnsi="Times New Roman" w:cs="Times New Roman"/>
        </w:rPr>
        <w:t>20</w:t>
      </w:r>
      <w:r w:rsidR="00670C1D">
        <w:rPr>
          <w:rFonts w:ascii="Times New Roman" w:eastAsia="Times New Roman" w:hAnsi="Times New Roman" w:cs="Times New Roman"/>
        </w:rPr>
        <w:t>,</w:t>
      </w:r>
      <w:r w:rsidRPr="00713CC4">
        <w:rPr>
          <w:rFonts w:ascii="Times New Roman" w:eastAsia="Times New Roman" w:hAnsi="Times New Roman" w:cs="Times New Roman"/>
        </w:rPr>
        <w:t xml:space="preserve"> </w:t>
      </w:r>
      <w:r w:rsidR="000279E4" w:rsidRPr="00713CC4">
        <w:rPr>
          <w:rFonts w:ascii="Times New Roman" w:eastAsia="Times New Roman" w:hAnsi="Times New Roman" w:cs="Times New Roman"/>
        </w:rPr>
        <w:t>202</w:t>
      </w:r>
      <w:r w:rsidR="000279E4">
        <w:rPr>
          <w:rFonts w:ascii="Times New Roman" w:eastAsia="Times New Roman" w:hAnsi="Times New Roman" w:cs="Times New Roman"/>
        </w:rPr>
        <w:t xml:space="preserve">3 </w:t>
      </w:r>
      <w:r w:rsidRPr="00713CC4">
        <w:rPr>
          <w:rFonts w:ascii="Times New Roman" w:eastAsia="Times New Roman" w:hAnsi="Times New Roman" w:cs="Times New Roman"/>
        </w:rPr>
        <w:t xml:space="preserve">for regular </w:t>
      </w:r>
      <w:r w:rsidR="001C4B84">
        <w:rPr>
          <w:rFonts w:ascii="Times New Roman" w:eastAsia="Times New Roman" w:hAnsi="Times New Roman" w:cs="Times New Roman"/>
        </w:rPr>
        <w:t>session</w:t>
      </w:r>
      <w:r w:rsidR="00130786">
        <w:rPr>
          <w:rFonts w:ascii="Times New Roman" w:eastAsia="Times New Roman" w:hAnsi="Times New Roman" w:cs="Times New Roman"/>
        </w:rPr>
        <w:t xml:space="preserve">.  </w:t>
      </w:r>
      <w:r w:rsidR="001748B0">
        <w:rPr>
          <w:rFonts w:ascii="Times New Roman" w:eastAsia="Times New Roman" w:hAnsi="Times New Roman" w:cs="Times New Roman"/>
        </w:rPr>
        <w:t xml:space="preserve">  </w:t>
      </w:r>
    </w:p>
    <w:p w14:paraId="55D1A849" w14:textId="77777777" w:rsidR="00D4048E" w:rsidRDefault="00D4048E" w:rsidP="00D4048E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2859FEC" w14:textId="68BD770C" w:rsidR="00C20CFF" w:rsidRDefault="00D4048E" w:rsidP="006C101E">
      <w:pPr>
        <w:pStyle w:val="NoSpacing"/>
        <w:rPr>
          <w:rFonts w:ascii="Times New Roman" w:hAnsi="Times New Roman" w:cs="Times New Roman"/>
          <w:b/>
          <w:bCs/>
        </w:rPr>
      </w:pPr>
      <w:r w:rsidRPr="00A81C08">
        <w:rPr>
          <w:rFonts w:ascii="Times New Roman" w:hAnsi="Times New Roman" w:cs="Times New Roman"/>
          <w:b/>
          <w:bCs/>
        </w:rPr>
        <w:t>APPOINTMENTS</w:t>
      </w:r>
    </w:p>
    <w:p w14:paraId="48E70E8A" w14:textId="569F2C1E" w:rsidR="00857ABE" w:rsidRDefault="00857ABE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:15 Amy Laird - Child Abuse Awareness &amp; Prevention Proclamation</w:t>
      </w:r>
    </w:p>
    <w:p w14:paraId="1EFA6135" w14:textId="77777777" w:rsidR="00102C07" w:rsidRDefault="00102C07" w:rsidP="00A82BA4">
      <w:pPr>
        <w:pStyle w:val="NoSpacing"/>
        <w:rPr>
          <w:rFonts w:ascii="Times New Roman" w:hAnsi="Times New Roman" w:cs="Times New Roman"/>
          <w:b/>
          <w:bCs/>
        </w:rPr>
      </w:pPr>
    </w:p>
    <w:p w14:paraId="5DC50FB1" w14:textId="633DE74D" w:rsidR="00713CC4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 xml:space="preserve">COMMISSIONER REPORTS </w:t>
      </w:r>
      <w:r w:rsidR="00D428E4">
        <w:rPr>
          <w:rFonts w:ascii="Times New Roman" w:eastAsia="Times New Roman" w:hAnsi="Times New Roman" w:cs="Times New Roman"/>
          <w:b/>
        </w:rPr>
        <w:t xml:space="preserve"> </w:t>
      </w:r>
    </w:p>
    <w:p w14:paraId="7305D7C4" w14:textId="2C41138F" w:rsidR="00A82BA4" w:rsidRPr="00713CC4" w:rsidRDefault="00A82BA4" w:rsidP="00A82BA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>COUNTY ADMIN</w:t>
      </w:r>
      <w:r w:rsidR="00F51F9C">
        <w:rPr>
          <w:rFonts w:ascii="Times New Roman" w:eastAsia="Times New Roman" w:hAnsi="Times New Roman" w:cs="Times New Roman"/>
          <w:b/>
        </w:rPr>
        <w:t>I</w:t>
      </w:r>
      <w:r w:rsidRPr="00713CC4">
        <w:rPr>
          <w:rFonts w:ascii="Times New Roman" w:eastAsia="Times New Roman" w:hAnsi="Times New Roman" w:cs="Times New Roman"/>
          <w:b/>
        </w:rPr>
        <w:t>STRATOR’S REPORT</w:t>
      </w:r>
    </w:p>
    <w:p w14:paraId="50200432" w14:textId="77777777" w:rsidR="00052F5A" w:rsidRDefault="00052F5A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EAED215" w14:textId="3DEE60C2" w:rsidR="00713CC4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>OLD BUSINESS</w:t>
      </w:r>
      <w:r w:rsidR="00B738A0">
        <w:rPr>
          <w:rFonts w:ascii="Times New Roman" w:eastAsia="Times New Roman" w:hAnsi="Times New Roman" w:cs="Times New Roman"/>
          <w:b/>
        </w:rPr>
        <w:t>-</w:t>
      </w:r>
      <w:r w:rsidR="003B252C">
        <w:rPr>
          <w:rFonts w:ascii="Times New Roman" w:eastAsia="Times New Roman" w:hAnsi="Times New Roman" w:cs="Times New Roman"/>
          <w:b/>
        </w:rPr>
        <w:t xml:space="preserve"> </w:t>
      </w:r>
    </w:p>
    <w:p w14:paraId="33A9548A" w14:textId="77777777" w:rsidR="00C3148C" w:rsidRDefault="00C3148C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bookmarkEnd w:id="0"/>
    <w:p w14:paraId="397DA75A" w14:textId="254287C6" w:rsidR="007E0D47" w:rsidRDefault="00713CC4" w:rsidP="007E0D47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713CC4">
        <w:rPr>
          <w:rFonts w:ascii="Times New Roman" w:eastAsia="Times New Roman" w:hAnsi="Times New Roman" w:cs="Times New Roman"/>
          <w:b/>
        </w:rPr>
        <w:t xml:space="preserve">NEW BUSINESS – </w:t>
      </w:r>
      <w:bookmarkStart w:id="2" w:name="_Hlk10099602"/>
      <w:r w:rsidRPr="00713CC4">
        <w:rPr>
          <w:rFonts w:ascii="Times New Roman" w:eastAsia="Times New Roman" w:hAnsi="Times New Roman" w:cs="Times New Roman"/>
          <w:b/>
        </w:rPr>
        <w:t xml:space="preserve"> </w:t>
      </w:r>
    </w:p>
    <w:bookmarkEnd w:id="1"/>
    <w:bookmarkEnd w:id="2"/>
    <w:p w14:paraId="0EF09FF0" w14:textId="423E3928" w:rsidR="007F4516" w:rsidRDefault="00591109" w:rsidP="007F4516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 w:rsidRPr="00713CC4">
        <w:rPr>
          <w:rFonts w:ascii="Times New Roman" w:eastAsia="Times New Roman" w:hAnsi="Times New Roman" w:cs="Times New Roman"/>
          <w:b/>
        </w:rPr>
        <w:t>Supplemental Appropriations</w:t>
      </w:r>
    </w:p>
    <w:p w14:paraId="68238EB8" w14:textId="2E06B52F" w:rsidR="00596417" w:rsidRDefault="00783F66" w:rsidP="00596417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General Fund (0010) </w:t>
      </w:r>
      <w:r w:rsidR="00596417">
        <w:rPr>
          <w:rFonts w:ascii="Times New Roman" w:eastAsia="Times New Roman" w:hAnsi="Times New Roman" w:cs="Times New Roman"/>
          <w:b/>
        </w:rPr>
        <w:t>Grant-Attica Fair $1,600.00</w:t>
      </w:r>
    </w:p>
    <w:p w14:paraId="3DD3C2B8" w14:textId="6331BA9C" w:rsidR="00596417" w:rsidRDefault="00596417" w:rsidP="00596417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General Fund (0010) Jail Equipment $10,000.00</w:t>
      </w:r>
    </w:p>
    <w:p w14:paraId="18575FAD" w14:textId="0EC1750A" w:rsidR="00687B8B" w:rsidRDefault="00687B8B" w:rsidP="00596417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General Fund (0010) Advertising $1,500.00</w:t>
      </w:r>
    </w:p>
    <w:p w14:paraId="0F8EC26E" w14:textId="35A36D51" w:rsidR="00DE0BAD" w:rsidRDefault="00F201A5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JRIG Grant </w:t>
      </w:r>
      <w:r w:rsidR="00596417">
        <w:rPr>
          <w:rFonts w:ascii="Times New Roman" w:eastAsia="Times New Roman" w:hAnsi="Times New Roman" w:cs="Times New Roman"/>
          <w:b/>
        </w:rPr>
        <w:t>(1405) Contract Services $11,370.00</w:t>
      </w:r>
    </w:p>
    <w:p w14:paraId="0D01C25B" w14:textId="402F53FE" w:rsidR="00596417" w:rsidRDefault="00596417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General Special Projects (1193) Contract Services $1,596.00</w:t>
      </w:r>
    </w:p>
    <w:p w14:paraId="4ABEB99B" w14:textId="1CBDAE43" w:rsidR="00596417" w:rsidRDefault="00596417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mmissary Fund (1028) Software License/Services $40,964.20</w:t>
      </w:r>
    </w:p>
    <w:p w14:paraId="3C407EE6" w14:textId="56238AFA" w:rsidR="00596417" w:rsidRDefault="00596417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mmissary Fund (1028) Supplies $3,875.00</w:t>
      </w:r>
    </w:p>
    <w:p w14:paraId="4B07D8B1" w14:textId="0D274F04" w:rsidR="00596417" w:rsidRDefault="00596417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mmissary Fund (1028) Equipment $53,693.00</w:t>
      </w:r>
    </w:p>
    <w:p w14:paraId="43165A1A" w14:textId="693E1C49" w:rsidR="00596417" w:rsidRDefault="00596417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cealed Carry (1047) Supplies $3,000.00</w:t>
      </w:r>
    </w:p>
    <w:p w14:paraId="5E05183E" w14:textId="786D66D7" w:rsidR="00596417" w:rsidRDefault="00461CF5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apital Projects (1215) Southwest EMS Station $5,000.00</w:t>
      </w:r>
    </w:p>
    <w:p w14:paraId="28B459CC" w14:textId="316216F6" w:rsidR="00461CF5" w:rsidRDefault="00F53F24" w:rsidP="00783F66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apital</w:t>
      </w:r>
      <w:r w:rsidR="00461CF5">
        <w:rPr>
          <w:rFonts w:ascii="Times New Roman" w:eastAsia="Times New Roman" w:hAnsi="Times New Roman" w:cs="Times New Roman"/>
          <w:b/>
        </w:rPr>
        <w:t xml:space="preserve"> Projects (1215) Airport $</w:t>
      </w:r>
      <w:r w:rsidR="00681145">
        <w:rPr>
          <w:rFonts w:ascii="Times New Roman" w:eastAsia="Times New Roman" w:hAnsi="Times New Roman" w:cs="Times New Roman"/>
          <w:b/>
        </w:rPr>
        <w:t>3,75</w:t>
      </w:r>
      <w:r w:rsidR="00461CF5">
        <w:rPr>
          <w:rFonts w:ascii="Times New Roman" w:eastAsia="Times New Roman" w:hAnsi="Times New Roman" w:cs="Times New Roman"/>
          <w:b/>
        </w:rPr>
        <w:t>0.00</w:t>
      </w:r>
    </w:p>
    <w:p w14:paraId="4B28DCB0" w14:textId="77777777" w:rsidR="0052783B" w:rsidRPr="006E58A7" w:rsidRDefault="0052783B" w:rsidP="005278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3A31D01A" w14:textId="2A7D3DDF" w:rsidR="008B730A" w:rsidRDefault="008B730A" w:rsidP="008B730A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7E4C5B75" w14:textId="62822513" w:rsidR="003D0B34" w:rsidRDefault="00E60CE8" w:rsidP="00596417">
      <w:pPr>
        <w:pStyle w:val="BodyText"/>
        <w:jc w:val="left"/>
        <w:rPr>
          <w:b/>
          <w:bCs/>
          <w:sz w:val="22"/>
          <w:szCs w:val="22"/>
          <w:u w:val="none"/>
        </w:rPr>
      </w:pPr>
      <w:r w:rsidRPr="00A3032A">
        <w:rPr>
          <w:b/>
          <w:bCs/>
          <w:sz w:val="22"/>
          <w:szCs w:val="22"/>
          <w:u w:val="none"/>
        </w:rPr>
        <w:t>RESOLUTION</w:t>
      </w:r>
      <w:r w:rsidR="00DC75AB">
        <w:rPr>
          <w:b/>
          <w:bCs/>
          <w:sz w:val="22"/>
          <w:szCs w:val="22"/>
          <w:u w:val="none"/>
        </w:rPr>
        <w:t xml:space="preserve"> </w:t>
      </w:r>
      <w:r w:rsidR="007032C6">
        <w:rPr>
          <w:b/>
          <w:bCs/>
          <w:sz w:val="22"/>
          <w:szCs w:val="22"/>
          <w:u w:val="none"/>
        </w:rPr>
        <w:t xml:space="preserve">- </w:t>
      </w:r>
      <w:r w:rsidR="00F201A5" w:rsidRPr="00F201A5">
        <w:rPr>
          <w:b/>
          <w:bCs/>
          <w:sz w:val="22"/>
          <w:szCs w:val="22"/>
          <w:u w:val="none"/>
        </w:rPr>
        <w:t>AUTHORIZING THE SENECA COUNTY BOARD OF COMMISSIONERS TO ACCEPT THE BID ERIE BLACKTOP INC. FOR CR62 PAVEMENT REPAIR PROJECT; C-2023-3</w:t>
      </w:r>
    </w:p>
    <w:p w14:paraId="2824A5E8" w14:textId="77777777" w:rsidR="00687B8B" w:rsidRDefault="00687B8B" w:rsidP="00596417">
      <w:pPr>
        <w:pStyle w:val="BodyText"/>
        <w:jc w:val="left"/>
        <w:rPr>
          <w:b/>
          <w:bCs/>
          <w:sz w:val="22"/>
          <w:szCs w:val="22"/>
          <w:u w:val="none"/>
        </w:rPr>
      </w:pPr>
    </w:p>
    <w:p w14:paraId="36C513D6" w14:textId="3BC1C118" w:rsidR="00687B8B" w:rsidRDefault="00687B8B" w:rsidP="00596417">
      <w:pPr>
        <w:pStyle w:val="BodyText"/>
        <w:jc w:val="left"/>
        <w:rPr>
          <w:b/>
          <w:sz w:val="22"/>
          <w:szCs w:val="22"/>
          <w:u w:val="none"/>
        </w:rPr>
      </w:pPr>
      <w:r>
        <w:rPr>
          <w:b/>
          <w:sz w:val="22"/>
          <w:szCs w:val="22"/>
          <w:u w:val="none"/>
        </w:rPr>
        <w:t xml:space="preserve">RESOLUTION - </w:t>
      </w:r>
      <w:r w:rsidRPr="00687B8B">
        <w:rPr>
          <w:b/>
          <w:sz w:val="22"/>
          <w:szCs w:val="22"/>
          <w:u w:val="none"/>
        </w:rPr>
        <w:t>AUTHORIZING ANTHONY PARADISO AS PRESIDENT OF THE BOARD OF COMMISSIONERS TO SIGN THE APPLICATION AND ALL RELATED DOCUMENTS FOR THE OHIO DEPARTMENT OF TRANSPORTATION OFFICE OF AVIATION GRANT</w:t>
      </w:r>
    </w:p>
    <w:p w14:paraId="5114D909" w14:textId="77777777" w:rsidR="00F53F24" w:rsidRDefault="00F53F24" w:rsidP="00596417">
      <w:pPr>
        <w:pStyle w:val="BodyText"/>
        <w:jc w:val="left"/>
        <w:rPr>
          <w:b/>
          <w:sz w:val="22"/>
          <w:szCs w:val="22"/>
          <w:u w:val="none"/>
        </w:rPr>
      </w:pPr>
    </w:p>
    <w:p w14:paraId="56EC3FE4" w14:textId="77777777" w:rsidR="00F53F24" w:rsidRPr="00F53F24" w:rsidRDefault="00F53F24" w:rsidP="00F53F24">
      <w:pPr>
        <w:pStyle w:val="BodyText"/>
        <w:jc w:val="left"/>
        <w:rPr>
          <w:b/>
          <w:sz w:val="22"/>
          <w:szCs w:val="22"/>
          <w:u w:val="none"/>
        </w:rPr>
      </w:pPr>
      <w:r w:rsidRPr="00F53F24">
        <w:rPr>
          <w:b/>
          <w:sz w:val="22"/>
          <w:szCs w:val="22"/>
          <w:u w:val="none"/>
        </w:rPr>
        <w:t xml:space="preserve">RESOLUTION – AUTHORIZING THE REAL ESTATE APPRAISAL REVIEW CONTRACT WITH CHARLES P. BRAMAN &amp; CO., INC, ON BEHALF OF THE SENECA COUNTY AIRPORT </w:t>
      </w:r>
    </w:p>
    <w:p w14:paraId="5BABA139" w14:textId="77777777" w:rsidR="00F201A5" w:rsidRDefault="00F201A5" w:rsidP="00596417">
      <w:pPr>
        <w:pStyle w:val="BodyText"/>
        <w:jc w:val="left"/>
        <w:rPr>
          <w:b/>
          <w:bCs/>
          <w:sz w:val="22"/>
          <w:szCs w:val="22"/>
          <w:u w:val="none"/>
        </w:rPr>
      </w:pPr>
    </w:p>
    <w:p w14:paraId="7068867B" w14:textId="52EF5F49" w:rsidR="00F201A5" w:rsidRDefault="00F201A5" w:rsidP="00596417">
      <w:pPr>
        <w:pStyle w:val="BodyText"/>
        <w:jc w:val="left"/>
        <w:rPr>
          <w:b/>
          <w:sz w:val="22"/>
          <w:szCs w:val="22"/>
          <w:u w:val="none"/>
        </w:rPr>
      </w:pPr>
      <w:r w:rsidRPr="00F201A5">
        <w:rPr>
          <w:b/>
          <w:sz w:val="22"/>
          <w:szCs w:val="22"/>
          <w:u w:val="none"/>
        </w:rPr>
        <w:t>RESOLUTION - APPOINTING JAMI HILL AS A COUNTY PREVENTION SPECIALIST TO THE NORTHWEST OHIO REGIONAL PREVENTION COUNCIL</w:t>
      </w:r>
    </w:p>
    <w:p w14:paraId="7E49E756" w14:textId="77777777" w:rsidR="007025DE" w:rsidRDefault="007025DE" w:rsidP="00596417">
      <w:pPr>
        <w:pStyle w:val="BodyText"/>
        <w:jc w:val="left"/>
        <w:rPr>
          <w:b/>
          <w:sz w:val="22"/>
          <w:szCs w:val="22"/>
          <w:u w:val="none"/>
        </w:rPr>
      </w:pPr>
    </w:p>
    <w:p w14:paraId="3BE5B254" w14:textId="77777777" w:rsidR="00F53F24" w:rsidRDefault="007025DE" w:rsidP="00596417">
      <w:pPr>
        <w:pStyle w:val="BodyText"/>
        <w:jc w:val="left"/>
        <w:rPr>
          <w:rFonts w:eastAsia="Calibri"/>
          <w:b/>
          <w:sz w:val="22"/>
          <w:szCs w:val="22"/>
          <w:u w:val="none"/>
        </w:rPr>
      </w:pPr>
      <w:r w:rsidRPr="007025DE">
        <w:rPr>
          <w:rFonts w:eastAsia="Calibri"/>
          <w:b/>
          <w:sz w:val="22"/>
          <w:szCs w:val="22"/>
          <w:u w:val="none"/>
        </w:rPr>
        <w:t>RESOLUTION</w:t>
      </w:r>
      <w:r>
        <w:rPr>
          <w:rFonts w:eastAsia="Calibri"/>
          <w:b/>
          <w:sz w:val="22"/>
          <w:szCs w:val="22"/>
          <w:u w:val="none"/>
        </w:rPr>
        <w:t xml:space="preserve"> </w:t>
      </w:r>
      <w:r w:rsidR="00681145">
        <w:rPr>
          <w:rFonts w:eastAsia="Calibri"/>
          <w:b/>
          <w:sz w:val="22"/>
          <w:szCs w:val="22"/>
          <w:u w:val="none"/>
        </w:rPr>
        <w:t>–</w:t>
      </w:r>
      <w:r>
        <w:rPr>
          <w:rFonts w:eastAsia="Calibri"/>
          <w:b/>
          <w:sz w:val="22"/>
          <w:szCs w:val="22"/>
          <w:u w:val="none"/>
        </w:rPr>
        <w:t xml:space="preserve"> </w:t>
      </w:r>
      <w:r w:rsidR="00681145">
        <w:rPr>
          <w:rFonts w:eastAsia="Calibri"/>
          <w:b/>
          <w:sz w:val="22"/>
          <w:szCs w:val="22"/>
          <w:u w:val="none"/>
        </w:rPr>
        <w:t xml:space="preserve">RESCINDING </w:t>
      </w:r>
      <w:r w:rsidRPr="007025DE">
        <w:rPr>
          <w:rFonts w:eastAsia="Calibri"/>
          <w:b/>
          <w:sz w:val="22"/>
          <w:szCs w:val="22"/>
          <w:u w:val="none"/>
        </w:rPr>
        <w:t>RESOLUTION 2023-79 A COUNTY APPOINTED COUNSEL SYSTEM AND ESTABLISHING A FEE SCHEDULE FOR SAME SENECA COUNTY, OHIO, EFFECTIVE WITH THE SUBMISSION OF BILLS TO THE COURT ON OR AFTER APRIL 21, 2023</w:t>
      </w:r>
    </w:p>
    <w:p w14:paraId="25981144" w14:textId="77777777" w:rsidR="00F53F24" w:rsidRDefault="00F53F24" w:rsidP="00596417">
      <w:pPr>
        <w:pStyle w:val="BodyText"/>
        <w:jc w:val="left"/>
        <w:rPr>
          <w:rFonts w:eastAsia="Calibri"/>
          <w:b/>
          <w:sz w:val="22"/>
          <w:szCs w:val="22"/>
          <w:u w:val="none"/>
        </w:rPr>
      </w:pPr>
    </w:p>
    <w:p w14:paraId="5B169390" w14:textId="7761917E" w:rsidR="007025DE" w:rsidRPr="00F53F24" w:rsidRDefault="00F53F24" w:rsidP="00596417">
      <w:pPr>
        <w:pStyle w:val="BodyText"/>
        <w:jc w:val="left"/>
        <w:rPr>
          <w:b/>
          <w:bCs/>
          <w:sz w:val="16"/>
          <w:szCs w:val="16"/>
          <w:u w:val="none"/>
        </w:rPr>
      </w:pPr>
      <w:r w:rsidRPr="00F53F24">
        <w:rPr>
          <w:rFonts w:eastAsia="Calibri"/>
          <w:b/>
          <w:sz w:val="22"/>
          <w:szCs w:val="22"/>
          <w:u w:val="none"/>
        </w:rPr>
        <w:t>RESOLUTION</w:t>
      </w:r>
      <w:r>
        <w:rPr>
          <w:rFonts w:eastAsia="Calibri"/>
          <w:b/>
          <w:sz w:val="22"/>
          <w:szCs w:val="22"/>
          <w:u w:val="none"/>
        </w:rPr>
        <w:t xml:space="preserve"> -</w:t>
      </w:r>
      <w:r w:rsidRPr="00F53F24">
        <w:rPr>
          <w:rFonts w:eastAsia="Calibri"/>
          <w:b/>
          <w:sz w:val="22"/>
          <w:szCs w:val="22"/>
          <w:u w:val="none"/>
        </w:rPr>
        <w:t xml:space="preserve"> INCREASING THE INDIGENT COUNCEL FEES FOR IN AND OUT OF COURT REPRESENTATION WITH THE SUBMISSION OF BILLS TO THE COURT ON OR AFTER APRIL 21, 2023</w:t>
      </w:r>
    </w:p>
    <w:p w14:paraId="5FA1DDBF" w14:textId="77777777" w:rsidR="003D0B34" w:rsidRPr="003D0B34" w:rsidRDefault="003D0B34" w:rsidP="003D0B34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3B1D17B" w14:textId="62955A37" w:rsidR="00250BBD" w:rsidRDefault="0096496D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</w:t>
      </w:r>
      <w:r w:rsidR="00713CC4" w:rsidRPr="00713CC4">
        <w:rPr>
          <w:rFonts w:ascii="Times New Roman" w:eastAsia="Times New Roman" w:hAnsi="Times New Roman" w:cs="Times New Roman"/>
          <w:b/>
        </w:rPr>
        <w:t>DMINISTRATIVE SIGNINGS</w:t>
      </w:r>
      <w:r w:rsidR="002B5F85">
        <w:rPr>
          <w:rFonts w:ascii="Times New Roman" w:eastAsia="Times New Roman" w:hAnsi="Times New Roman" w:cs="Times New Roman"/>
        </w:rPr>
        <w:t>-</w:t>
      </w:r>
      <w:r w:rsidR="00713CC4" w:rsidRPr="00713CC4">
        <w:rPr>
          <w:rFonts w:ascii="Times New Roman" w:eastAsia="Times New Roman" w:hAnsi="Times New Roman" w:cs="Times New Roman"/>
        </w:rPr>
        <w:t>Bill Vouchers, Purchase orders, Fixed Asset Sheets, Driveway permits, Proclamation</w:t>
      </w:r>
      <w:r w:rsidR="000A70A0">
        <w:rPr>
          <w:rFonts w:ascii="Times New Roman" w:eastAsia="Times New Roman" w:hAnsi="Times New Roman" w:cs="Times New Roman"/>
        </w:rPr>
        <w:t>,</w:t>
      </w:r>
      <w:r w:rsidR="0064062C">
        <w:rPr>
          <w:rFonts w:ascii="Times New Roman" w:eastAsia="Times New Roman" w:hAnsi="Times New Roman" w:cs="Times New Roman"/>
        </w:rPr>
        <w:t xml:space="preserve"> </w:t>
      </w:r>
      <w:r w:rsidR="000A70A0">
        <w:rPr>
          <w:rFonts w:ascii="Times New Roman" w:eastAsia="Times New Roman" w:hAnsi="Times New Roman" w:cs="Times New Roman"/>
        </w:rPr>
        <w:t>etc.</w:t>
      </w:r>
    </w:p>
    <w:p w14:paraId="26E40871" w14:textId="6B458EE9" w:rsidR="00FC4CF9" w:rsidRDefault="00043EC7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</w:p>
    <w:p w14:paraId="48F358A7" w14:textId="76F290D9" w:rsidR="003B4180" w:rsidRDefault="00713CC4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713CC4">
        <w:rPr>
          <w:rFonts w:ascii="Times New Roman" w:eastAsia="Times New Roman" w:hAnsi="Times New Roman" w:cs="Times New Roman"/>
          <w:b/>
        </w:rPr>
        <w:lastRenderedPageBreak/>
        <w:t>GENERAL PUB</w:t>
      </w:r>
      <w:r w:rsidR="00214ADC">
        <w:rPr>
          <w:rFonts w:ascii="Times New Roman" w:eastAsia="Times New Roman" w:hAnsi="Times New Roman" w:cs="Times New Roman"/>
          <w:b/>
        </w:rPr>
        <w:t>L</w:t>
      </w:r>
      <w:r w:rsidR="005802FE">
        <w:rPr>
          <w:rFonts w:ascii="Times New Roman" w:eastAsia="Times New Roman" w:hAnsi="Times New Roman" w:cs="Times New Roman"/>
          <w:b/>
        </w:rPr>
        <w:t>I</w:t>
      </w:r>
      <w:r w:rsidRPr="00713CC4">
        <w:rPr>
          <w:rFonts w:ascii="Times New Roman" w:eastAsia="Times New Roman" w:hAnsi="Times New Roman" w:cs="Times New Roman"/>
          <w:b/>
        </w:rPr>
        <w:t xml:space="preserve">C- </w:t>
      </w:r>
      <w:r w:rsidRPr="00713CC4">
        <w:rPr>
          <w:rFonts w:ascii="Times New Roman" w:eastAsia="Times New Roman" w:hAnsi="Times New Roman" w:cs="Times New Roman"/>
        </w:rPr>
        <w:t xml:space="preserve">Please state your name and address and limit your comments or questions to 3 </w:t>
      </w:r>
      <w:r w:rsidR="004A6B64" w:rsidRPr="00713CC4">
        <w:rPr>
          <w:rFonts w:ascii="Times New Roman" w:eastAsia="Times New Roman" w:hAnsi="Times New Roman" w:cs="Times New Roman"/>
        </w:rPr>
        <w:t>minutes.</w:t>
      </w:r>
    </w:p>
    <w:p w14:paraId="03877DD2" w14:textId="3788521B" w:rsidR="00DA252A" w:rsidRDefault="00DA252A" w:rsidP="00713CC4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FD359B9" w14:textId="735F4349" w:rsidR="00DA252A" w:rsidRPr="00DA252A" w:rsidRDefault="00DA252A" w:rsidP="00713CC4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Executive Session-Employment of Public Employee </w:t>
      </w:r>
    </w:p>
    <w:sectPr w:rsidR="00DA252A" w:rsidRPr="00DA252A" w:rsidSect="00CB5A92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1AA4F" w14:textId="77777777" w:rsidR="004C6230" w:rsidRDefault="004C6230" w:rsidP="004C6230">
      <w:pPr>
        <w:spacing w:after="0" w:line="240" w:lineRule="auto"/>
      </w:pPr>
      <w:r>
        <w:separator/>
      </w:r>
    </w:p>
  </w:endnote>
  <w:endnote w:type="continuationSeparator" w:id="0">
    <w:p w14:paraId="2AE3C9EC" w14:textId="77777777" w:rsidR="004C6230" w:rsidRDefault="004C6230" w:rsidP="004C6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8F12A" w14:textId="77777777" w:rsidR="004C6230" w:rsidRDefault="004C6230" w:rsidP="004C6230">
      <w:pPr>
        <w:spacing w:after="0" w:line="240" w:lineRule="auto"/>
      </w:pPr>
      <w:r>
        <w:separator/>
      </w:r>
    </w:p>
  </w:footnote>
  <w:footnote w:type="continuationSeparator" w:id="0">
    <w:p w14:paraId="67E098DA" w14:textId="77777777" w:rsidR="004C6230" w:rsidRDefault="004C6230" w:rsidP="004C62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9D2"/>
    <w:multiLevelType w:val="hybridMultilevel"/>
    <w:tmpl w:val="848A06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A0A8E"/>
    <w:multiLevelType w:val="hybridMultilevel"/>
    <w:tmpl w:val="23CA6C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52304B"/>
    <w:multiLevelType w:val="hybridMultilevel"/>
    <w:tmpl w:val="C374AF9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5B1128"/>
    <w:multiLevelType w:val="hybridMultilevel"/>
    <w:tmpl w:val="E316620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E1B5419"/>
    <w:multiLevelType w:val="hybridMultilevel"/>
    <w:tmpl w:val="FABC9EC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93189F"/>
    <w:multiLevelType w:val="hybridMultilevel"/>
    <w:tmpl w:val="9F668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46281C"/>
    <w:multiLevelType w:val="hybridMultilevel"/>
    <w:tmpl w:val="CF9E59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3728E"/>
    <w:multiLevelType w:val="hybridMultilevel"/>
    <w:tmpl w:val="ECC4C6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66658"/>
    <w:multiLevelType w:val="hybridMultilevel"/>
    <w:tmpl w:val="1FDE09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500149"/>
    <w:multiLevelType w:val="hybridMultilevel"/>
    <w:tmpl w:val="DDF803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B210A5"/>
    <w:multiLevelType w:val="hybridMultilevel"/>
    <w:tmpl w:val="B1DE409E"/>
    <w:lvl w:ilvl="0" w:tplc="4C34C8FE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9097343"/>
    <w:multiLevelType w:val="hybridMultilevel"/>
    <w:tmpl w:val="2E443F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3438F0"/>
    <w:multiLevelType w:val="hybridMultilevel"/>
    <w:tmpl w:val="2ACEAC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86E99"/>
    <w:multiLevelType w:val="hybridMultilevel"/>
    <w:tmpl w:val="062283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9F5C2E"/>
    <w:multiLevelType w:val="hybridMultilevel"/>
    <w:tmpl w:val="44086F7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45D23E2"/>
    <w:multiLevelType w:val="hybridMultilevel"/>
    <w:tmpl w:val="7D1652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A3D37"/>
    <w:multiLevelType w:val="hybridMultilevel"/>
    <w:tmpl w:val="5BBE137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7" w15:restartNumberingAfterBreak="0">
    <w:nsid w:val="3A7D0E04"/>
    <w:multiLevelType w:val="hybridMultilevel"/>
    <w:tmpl w:val="D22680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B020A62"/>
    <w:multiLevelType w:val="hybridMultilevel"/>
    <w:tmpl w:val="E4B0E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FC370B"/>
    <w:multiLevelType w:val="hybridMultilevel"/>
    <w:tmpl w:val="D9621C2C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0" w15:restartNumberingAfterBreak="0">
    <w:nsid w:val="425C03DF"/>
    <w:multiLevelType w:val="hybridMultilevel"/>
    <w:tmpl w:val="7A020E1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2D17EF4"/>
    <w:multiLevelType w:val="hybridMultilevel"/>
    <w:tmpl w:val="6C568EB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5045B5C"/>
    <w:multiLevelType w:val="hybridMultilevel"/>
    <w:tmpl w:val="5D1A1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F72B9"/>
    <w:multiLevelType w:val="hybridMultilevel"/>
    <w:tmpl w:val="FB4AF26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49FE46CF"/>
    <w:multiLevelType w:val="hybridMultilevel"/>
    <w:tmpl w:val="8A88144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B344913"/>
    <w:multiLevelType w:val="hybridMultilevel"/>
    <w:tmpl w:val="2EA855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D646C3"/>
    <w:multiLevelType w:val="hybridMultilevel"/>
    <w:tmpl w:val="B1F0D45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E5605FE"/>
    <w:multiLevelType w:val="hybridMultilevel"/>
    <w:tmpl w:val="28827872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16F49BF"/>
    <w:multiLevelType w:val="hybridMultilevel"/>
    <w:tmpl w:val="53E4E460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433080"/>
    <w:multiLevelType w:val="hybridMultilevel"/>
    <w:tmpl w:val="B2201C28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57051EE7"/>
    <w:multiLevelType w:val="hybridMultilevel"/>
    <w:tmpl w:val="7FC655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5F374D"/>
    <w:multiLevelType w:val="hybridMultilevel"/>
    <w:tmpl w:val="A7BA15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CF4434A"/>
    <w:multiLevelType w:val="hybridMultilevel"/>
    <w:tmpl w:val="55AE8200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132EB6"/>
    <w:multiLevelType w:val="hybridMultilevel"/>
    <w:tmpl w:val="6110419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C27EF1"/>
    <w:multiLevelType w:val="hybridMultilevel"/>
    <w:tmpl w:val="93D250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7967EF8"/>
    <w:multiLevelType w:val="hybridMultilevel"/>
    <w:tmpl w:val="6E2CE5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F349AE"/>
    <w:multiLevelType w:val="hybridMultilevel"/>
    <w:tmpl w:val="9C04E8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E35DD8"/>
    <w:multiLevelType w:val="hybridMultilevel"/>
    <w:tmpl w:val="D048CF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D1A1E64"/>
    <w:multiLevelType w:val="hybridMultilevel"/>
    <w:tmpl w:val="115A1B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DDE7576"/>
    <w:multiLevelType w:val="hybridMultilevel"/>
    <w:tmpl w:val="23D611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2935507">
    <w:abstractNumId w:val="28"/>
  </w:num>
  <w:num w:numId="2" w16cid:durableId="135606551">
    <w:abstractNumId w:val="37"/>
  </w:num>
  <w:num w:numId="3" w16cid:durableId="1025208206">
    <w:abstractNumId w:val="14"/>
  </w:num>
  <w:num w:numId="4" w16cid:durableId="686176894">
    <w:abstractNumId w:val="5"/>
  </w:num>
  <w:num w:numId="5" w16cid:durableId="238249040">
    <w:abstractNumId w:val="30"/>
  </w:num>
  <w:num w:numId="6" w16cid:durableId="1124688980">
    <w:abstractNumId w:val="38"/>
  </w:num>
  <w:num w:numId="7" w16cid:durableId="1330795591">
    <w:abstractNumId w:val="35"/>
  </w:num>
  <w:num w:numId="8" w16cid:durableId="104427587">
    <w:abstractNumId w:val="33"/>
  </w:num>
  <w:num w:numId="9" w16cid:durableId="1750075491">
    <w:abstractNumId w:val="0"/>
  </w:num>
  <w:num w:numId="10" w16cid:durableId="1403718080">
    <w:abstractNumId w:val="31"/>
  </w:num>
  <w:num w:numId="11" w16cid:durableId="2072192657">
    <w:abstractNumId w:val="27"/>
  </w:num>
  <w:num w:numId="12" w16cid:durableId="405343786">
    <w:abstractNumId w:val="1"/>
  </w:num>
  <w:num w:numId="13" w16cid:durableId="1252927971">
    <w:abstractNumId w:val="34"/>
  </w:num>
  <w:num w:numId="14" w16cid:durableId="356200254">
    <w:abstractNumId w:val="21"/>
  </w:num>
  <w:num w:numId="15" w16cid:durableId="726219804">
    <w:abstractNumId w:val="7"/>
  </w:num>
  <w:num w:numId="16" w16cid:durableId="79910238">
    <w:abstractNumId w:val="13"/>
  </w:num>
  <w:num w:numId="17" w16cid:durableId="517163048">
    <w:abstractNumId w:val="12"/>
  </w:num>
  <w:num w:numId="18" w16cid:durableId="1297955115">
    <w:abstractNumId w:val="2"/>
  </w:num>
  <w:num w:numId="19" w16cid:durableId="892736375">
    <w:abstractNumId w:val="39"/>
  </w:num>
  <w:num w:numId="20" w16cid:durableId="1277524413">
    <w:abstractNumId w:val="25"/>
  </w:num>
  <w:num w:numId="21" w16cid:durableId="253975772">
    <w:abstractNumId w:val="26"/>
  </w:num>
  <w:num w:numId="22" w16cid:durableId="1870213709">
    <w:abstractNumId w:val="11"/>
  </w:num>
  <w:num w:numId="23" w16cid:durableId="964189776">
    <w:abstractNumId w:val="6"/>
  </w:num>
  <w:num w:numId="24" w16cid:durableId="1555850728">
    <w:abstractNumId w:val="24"/>
  </w:num>
  <w:num w:numId="25" w16cid:durableId="562103590">
    <w:abstractNumId w:val="8"/>
  </w:num>
  <w:num w:numId="26" w16cid:durableId="724258351">
    <w:abstractNumId w:val="28"/>
  </w:num>
  <w:num w:numId="27" w16cid:durableId="2009944547">
    <w:abstractNumId w:val="9"/>
  </w:num>
  <w:num w:numId="28" w16cid:durableId="1055393136">
    <w:abstractNumId w:val="23"/>
  </w:num>
  <w:num w:numId="29" w16cid:durableId="2117627168">
    <w:abstractNumId w:val="18"/>
  </w:num>
  <w:num w:numId="30" w16cid:durableId="1410611578">
    <w:abstractNumId w:val="15"/>
  </w:num>
  <w:num w:numId="31" w16cid:durableId="410203921">
    <w:abstractNumId w:val="22"/>
  </w:num>
  <w:num w:numId="32" w16cid:durableId="1464695795">
    <w:abstractNumId w:val="36"/>
  </w:num>
  <w:num w:numId="33" w16cid:durableId="776220857">
    <w:abstractNumId w:val="32"/>
  </w:num>
  <w:num w:numId="34" w16cid:durableId="1726368690">
    <w:abstractNumId w:val="20"/>
  </w:num>
  <w:num w:numId="35" w16cid:durableId="1936009656">
    <w:abstractNumId w:val="10"/>
  </w:num>
  <w:num w:numId="36" w16cid:durableId="928468147">
    <w:abstractNumId w:val="16"/>
  </w:num>
  <w:num w:numId="37" w16cid:durableId="1452287183">
    <w:abstractNumId w:val="19"/>
  </w:num>
  <w:num w:numId="38" w16cid:durableId="2113939845">
    <w:abstractNumId w:val="3"/>
  </w:num>
  <w:num w:numId="39" w16cid:durableId="1309283722">
    <w:abstractNumId w:val="4"/>
  </w:num>
  <w:num w:numId="40" w16cid:durableId="755905711">
    <w:abstractNumId w:val="29"/>
  </w:num>
  <w:num w:numId="41" w16cid:durableId="141901729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Lc0NbK0NDI3MTZV0lEKTi0uzszPAykwrAUAIQdWvywAAAA="/>
  </w:docVars>
  <w:rsids>
    <w:rsidRoot w:val="00713CC4"/>
    <w:rsid w:val="0000037B"/>
    <w:rsid w:val="00003BB4"/>
    <w:rsid w:val="00007720"/>
    <w:rsid w:val="00007C5F"/>
    <w:rsid w:val="000109EE"/>
    <w:rsid w:val="00013339"/>
    <w:rsid w:val="0001622F"/>
    <w:rsid w:val="00020A79"/>
    <w:rsid w:val="00020AC2"/>
    <w:rsid w:val="00020E34"/>
    <w:rsid w:val="000279E4"/>
    <w:rsid w:val="00030250"/>
    <w:rsid w:val="000314DC"/>
    <w:rsid w:val="00033333"/>
    <w:rsid w:val="0003389F"/>
    <w:rsid w:val="00033B7E"/>
    <w:rsid w:val="000349C2"/>
    <w:rsid w:val="00036359"/>
    <w:rsid w:val="000370CC"/>
    <w:rsid w:val="0004056E"/>
    <w:rsid w:val="0004129B"/>
    <w:rsid w:val="00041966"/>
    <w:rsid w:val="00043EC7"/>
    <w:rsid w:val="0004531A"/>
    <w:rsid w:val="00045C65"/>
    <w:rsid w:val="00047444"/>
    <w:rsid w:val="00050551"/>
    <w:rsid w:val="0005136E"/>
    <w:rsid w:val="00052F5A"/>
    <w:rsid w:val="00064D9C"/>
    <w:rsid w:val="000663C8"/>
    <w:rsid w:val="00066841"/>
    <w:rsid w:val="00067A80"/>
    <w:rsid w:val="000703BA"/>
    <w:rsid w:val="00071A74"/>
    <w:rsid w:val="00076287"/>
    <w:rsid w:val="000815F0"/>
    <w:rsid w:val="0009203C"/>
    <w:rsid w:val="00095294"/>
    <w:rsid w:val="000A6C6D"/>
    <w:rsid w:val="000A70A0"/>
    <w:rsid w:val="000B14A4"/>
    <w:rsid w:val="000B7665"/>
    <w:rsid w:val="000C7ECF"/>
    <w:rsid w:val="000D1ED4"/>
    <w:rsid w:val="000D51A0"/>
    <w:rsid w:val="000D5700"/>
    <w:rsid w:val="000D666F"/>
    <w:rsid w:val="000E36FF"/>
    <w:rsid w:val="000E47C5"/>
    <w:rsid w:val="000E6E0A"/>
    <w:rsid w:val="000E6FD5"/>
    <w:rsid w:val="000E7F2E"/>
    <w:rsid w:val="000F098A"/>
    <w:rsid w:val="000F10CB"/>
    <w:rsid w:val="000F4494"/>
    <w:rsid w:val="00102C07"/>
    <w:rsid w:val="00103031"/>
    <w:rsid w:val="001111C9"/>
    <w:rsid w:val="00111600"/>
    <w:rsid w:val="00112103"/>
    <w:rsid w:val="001132BD"/>
    <w:rsid w:val="00114EE8"/>
    <w:rsid w:val="0012023F"/>
    <w:rsid w:val="0012350F"/>
    <w:rsid w:val="00130786"/>
    <w:rsid w:val="0013163C"/>
    <w:rsid w:val="00131890"/>
    <w:rsid w:val="00132B97"/>
    <w:rsid w:val="001342E1"/>
    <w:rsid w:val="001347B1"/>
    <w:rsid w:val="0013519F"/>
    <w:rsid w:val="00142231"/>
    <w:rsid w:val="00147C33"/>
    <w:rsid w:val="001511D0"/>
    <w:rsid w:val="001542B5"/>
    <w:rsid w:val="0016085A"/>
    <w:rsid w:val="001611BD"/>
    <w:rsid w:val="00161573"/>
    <w:rsid w:val="001617BB"/>
    <w:rsid w:val="00172817"/>
    <w:rsid w:val="00172D38"/>
    <w:rsid w:val="001748B0"/>
    <w:rsid w:val="00180B12"/>
    <w:rsid w:val="00181A0B"/>
    <w:rsid w:val="0018374A"/>
    <w:rsid w:val="00187709"/>
    <w:rsid w:val="00192322"/>
    <w:rsid w:val="0019683C"/>
    <w:rsid w:val="00197162"/>
    <w:rsid w:val="001A0F8E"/>
    <w:rsid w:val="001A32FE"/>
    <w:rsid w:val="001A50AE"/>
    <w:rsid w:val="001A6674"/>
    <w:rsid w:val="001A6B31"/>
    <w:rsid w:val="001B0441"/>
    <w:rsid w:val="001B1877"/>
    <w:rsid w:val="001B2C69"/>
    <w:rsid w:val="001B6EA4"/>
    <w:rsid w:val="001C4B84"/>
    <w:rsid w:val="001C511E"/>
    <w:rsid w:val="001D5938"/>
    <w:rsid w:val="001E00B3"/>
    <w:rsid w:val="001E03DF"/>
    <w:rsid w:val="001E1508"/>
    <w:rsid w:val="001E27FA"/>
    <w:rsid w:val="001E39E6"/>
    <w:rsid w:val="001E3C9E"/>
    <w:rsid w:val="001E4ECE"/>
    <w:rsid w:val="001E5A40"/>
    <w:rsid w:val="001E6319"/>
    <w:rsid w:val="001F09B4"/>
    <w:rsid w:val="001F2D26"/>
    <w:rsid w:val="001F5DAE"/>
    <w:rsid w:val="001F61D4"/>
    <w:rsid w:val="001F7FF7"/>
    <w:rsid w:val="0020335C"/>
    <w:rsid w:val="00206441"/>
    <w:rsid w:val="002072B7"/>
    <w:rsid w:val="00207C34"/>
    <w:rsid w:val="00207D79"/>
    <w:rsid w:val="0021302F"/>
    <w:rsid w:val="00214ADC"/>
    <w:rsid w:val="00222BF9"/>
    <w:rsid w:val="00225F21"/>
    <w:rsid w:val="002268EC"/>
    <w:rsid w:val="00227472"/>
    <w:rsid w:val="00230087"/>
    <w:rsid w:val="002359FD"/>
    <w:rsid w:val="00236B08"/>
    <w:rsid w:val="002378A2"/>
    <w:rsid w:val="0024061A"/>
    <w:rsid w:val="00241350"/>
    <w:rsid w:val="00243471"/>
    <w:rsid w:val="00244464"/>
    <w:rsid w:val="0025067C"/>
    <w:rsid w:val="00250BBD"/>
    <w:rsid w:val="002535B2"/>
    <w:rsid w:val="00253FFF"/>
    <w:rsid w:val="002611A1"/>
    <w:rsid w:val="002612E7"/>
    <w:rsid w:val="00262F08"/>
    <w:rsid w:val="002704AA"/>
    <w:rsid w:val="00273821"/>
    <w:rsid w:val="0027442F"/>
    <w:rsid w:val="002913FF"/>
    <w:rsid w:val="00291E77"/>
    <w:rsid w:val="002928AF"/>
    <w:rsid w:val="00292C16"/>
    <w:rsid w:val="002A01A5"/>
    <w:rsid w:val="002B1448"/>
    <w:rsid w:val="002B1D51"/>
    <w:rsid w:val="002B551C"/>
    <w:rsid w:val="002B5F85"/>
    <w:rsid w:val="002B7533"/>
    <w:rsid w:val="002B7FAA"/>
    <w:rsid w:val="002C1643"/>
    <w:rsid w:val="002C471B"/>
    <w:rsid w:val="002C5B35"/>
    <w:rsid w:val="002D24F0"/>
    <w:rsid w:val="002D270D"/>
    <w:rsid w:val="002D2DDD"/>
    <w:rsid w:val="002D3C27"/>
    <w:rsid w:val="002D5638"/>
    <w:rsid w:val="002D6151"/>
    <w:rsid w:val="002E7678"/>
    <w:rsid w:val="002F035C"/>
    <w:rsid w:val="002F2349"/>
    <w:rsid w:val="002F7407"/>
    <w:rsid w:val="002F7BC8"/>
    <w:rsid w:val="00302FE9"/>
    <w:rsid w:val="00304AB7"/>
    <w:rsid w:val="0030766E"/>
    <w:rsid w:val="00311F0F"/>
    <w:rsid w:val="003135F6"/>
    <w:rsid w:val="00316B08"/>
    <w:rsid w:val="00321C09"/>
    <w:rsid w:val="00325593"/>
    <w:rsid w:val="00326779"/>
    <w:rsid w:val="00330858"/>
    <w:rsid w:val="003308B3"/>
    <w:rsid w:val="003350AE"/>
    <w:rsid w:val="0033557E"/>
    <w:rsid w:val="00336496"/>
    <w:rsid w:val="00342305"/>
    <w:rsid w:val="00342D1C"/>
    <w:rsid w:val="00343D14"/>
    <w:rsid w:val="003478DE"/>
    <w:rsid w:val="00355317"/>
    <w:rsid w:val="00355E9D"/>
    <w:rsid w:val="00360BDC"/>
    <w:rsid w:val="00364543"/>
    <w:rsid w:val="00365FB2"/>
    <w:rsid w:val="003706B8"/>
    <w:rsid w:val="003745FE"/>
    <w:rsid w:val="003765D3"/>
    <w:rsid w:val="00376FFB"/>
    <w:rsid w:val="00380751"/>
    <w:rsid w:val="00382272"/>
    <w:rsid w:val="00383EBB"/>
    <w:rsid w:val="00384E52"/>
    <w:rsid w:val="00385191"/>
    <w:rsid w:val="003857A2"/>
    <w:rsid w:val="003857DC"/>
    <w:rsid w:val="0039003F"/>
    <w:rsid w:val="0039163E"/>
    <w:rsid w:val="00391DC6"/>
    <w:rsid w:val="003A6507"/>
    <w:rsid w:val="003B252C"/>
    <w:rsid w:val="003B26DA"/>
    <w:rsid w:val="003B4180"/>
    <w:rsid w:val="003C2218"/>
    <w:rsid w:val="003C2AE3"/>
    <w:rsid w:val="003C3DEC"/>
    <w:rsid w:val="003C489B"/>
    <w:rsid w:val="003D0B34"/>
    <w:rsid w:val="003D39C7"/>
    <w:rsid w:val="003D5A96"/>
    <w:rsid w:val="003D7900"/>
    <w:rsid w:val="003E6BF5"/>
    <w:rsid w:val="003F1EF5"/>
    <w:rsid w:val="00401682"/>
    <w:rsid w:val="0040496E"/>
    <w:rsid w:val="00405931"/>
    <w:rsid w:val="004115A3"/>
    <w:rsid w:val="0041381A"/>
    <w:rsid w:val="004144A5"/>
    <w:rsid w:val="00421193"/>
    <w:rsid w:val="00421845"/>
    <w:rsid w:val="00425A10"/>
    <w:rsid w:val="004269DA"/>
    <w:rsid w:val="00427032"/>
    <w:rsid w:val="00430EED"/>
    <w:rsid w:val="00441B28"/>
    <w:rsid w:val="00442D7A"/>
    <w:rsid w:val="00450219"/>
    <w:rsid w:val="004538E5"/>
    <w:rsid w:val="00461CF5"/>
    <w:rsid w:val="00463418"/>
    <w:rsid w:val="00464B3F"/>
    <w:rsid w:val="00471E08"/>
    <w:rsid w:val="00474666"/>
    <w:rsid w:val="00474928"/>
    <w:rsid w:val="00475B3F"/>
    <w:rsid w:val="00476CF0"/>
    <w:rsid w:val="004776D2"/>
    <w:rsid w:val="00477CF8"/>
    <w:rsid w:val="004802B4"/>
    <w:rsid w:val="0048653F"/>
    <w:rsid w:val="00487C35"/>
    <w:rsid w:val="0049240B"/>
    <w:rsid w:val="00493729"/>
    <w:rsid w:val="00496420"/>
    <w:rsid w:val="00497AA8"/>
    <w:rsid w:val="004A0523"/>
    <w:rsid w:val="004A48D7"/>
    <w:rsid w:val="004A6B64"/>
    <w:rsid w:val="004B0AFC"/>
    <w:rsid w:val="004B50CA"/>
    <w:rsid w:val="004C1EAB"/>
    <w:rsid w:val="004C20F7"/>
    <w:rsid w:val="004C3B29"/>
    <w:rsid w:val="004C6230"/>
    <w:rsid w:val="004D44B3"/>
    <w:rsid w:val="004D6BA6"/>
    <w:rsid w:val="004E0EE2"/>
    <w:rsid w:val="004E2B87"/>
    <w:rsid w:val="004E7A1F"/>
    <w:rsid w:val="004F6376"/>
    <w:rsid w:val="004F679F"/>
    <w:rsid w:val="004F69DC"/>
    <w:rsid w:val="004F6EA9"/>
    <w:rsid w:val="00502435"/>
    <w:rsid w:val="005044DE"/>
    <w:rsid w:val="005102EF"/>
    <w:rsid w:val="00516F5F"/>
    <w:rsid w:val="005170D7"/>
    <w:rsid w:val="00517E3E"/>
    <w:rsid w:val="00521703"/>
    <w:rsid w:val="0052300F"/>
    <w:rsid w:val="00525975"/>
    <w:rsid w:val="0052783B"/>
    <w:rsid w:val="00530A67"/>
    <w:rsid w:val="00534EE4"/>
    <w:rsid w:val="00536184"/>
    <w:rsid w:val="00540A67"/>
    <w:rsid w:val="0054621C"/>
    <w:rsid w:val="00550236"/>
    <w:rsid w:val="005503C2"/>
    <w:rsid w:val="00550ADF"/>
    <w:rsid w:val="00555CCE"/>
    <w:rsid w:val="00560FE0"/>
    <w:rsid w:val="00563B14"/>
    <w:rsid w:val="005650F1"/>
    <w:rsid w:val="00565E4D"/>
    <w:rsid w:val="00574274"/>
    <w:rsid w:val="005773D3"/>
    <w:rsid w:val="005802FE"/>
    <w:rsid w:val="0058252A"/>
    <w:rsid w:val="0058316D"/>
    <w:rsid w:val="005845AB"/>
    <w:rsid w:val="00584924"/>
    <w:rsid w:val="00587ACF"/>
    <w:rsid w:val="00591109"/>
    <w:rsid w:val="00591A62"/>
    <w:rsid w:val="00592BDE"/>
    <w:rsid w:val="00594B91"/>
    <w:rsid w:val="00596417"/>
    <w:rsid w:val="005968A5"/>
    <w:rsid w:val="005A1734"/>
    <w:rsid w:val="005A183A"/>
    <w:rsid w:val="005A4142"/>
    <w:rsid w:val="005A4C91"/>
    <w:rsid w:val="005A6E0D"/>
    <w:rsid w:val="005B5577"/>
    <w:rsid w:val="005B604F"/>
    <w:rsid w:val="005C242D"/>
    <w:rsid w:val="005C4280"/>
    <w:rsid w:val="005D167F"/>
    <w:rsid w:val="005D3E71"/>
    <w:rsid w:val="005D41E4"/>
    <w:rsid w:val="005D4B9A"/>
    <w:rsid w:val="005D55F7"/>
    <w:rsid w:val="005E0174"/>
    <w:rsid w:val="005E051B"/>
    <w:rsid w:val="005E06F2"/>
    <w:rsid w:val="005E2786"/>
    <w:rsid w:val="005F4C66"/>
    <w:rsid w:val="005F6494"/>
    <w:rsid w:val="0060271D"/>
    <w:rsid w:val="00611A17"/>
    <w:rsid w:val="00614664"/>
    <w:rsid w:val="00614D13"/>
    <w:rsid w:val="00617126"/>
    <w:rsid w:val="00617544"/>
    <w:rsid w:val="00622255"/>
    <w:rsid w:val="00622608"/>
    <w:rsid w:val="00622D97"/>
    <w:rsid w:val="006328A1"/>
    <w:rsid w:val="006372F3"/>
    <w:rsid w:val="0064062C"/>
    <w:rsid w:val="00640B61"/>
    <w:rsid w:val="00641D4A"/>
    <w:rsid w:val="006420D4"/>
    <w:rsid w:val="0064319E"/>
    <w:rsid w:val="00650D3E"/>
    <w:rsid w:val="00653647"/>
    <w:rsid w:val="00660574"/>
    <w:rsid w:val="006635E1"/>
    <w:rsid w:val="00665351"/>
    <w:rsid w:val="006709BA"/>
    <w:rsid w:val="00670C1D"/>
    <w:rsid w:val="00672A79"/>
    <w:rsid w:val="00673F29"/>
    <w:rsid w:val="00677B6B"/>
    <w:rsid w:val="006802B8"/>
    <w:rsid w:val="00681145"/>
    <w:rsid w:val="00681948"/>
    <w:rsid w:val="00681F03"/>
    <w:rsid w:val="00687B8B"/>
    <w:rsid w:val="0069706F"/>
    <w:rsid w:val="006A0E04"/>
    <w:rsid w:val="006A23AD"/>
    <w:rsid w:val="006A2437"/>
    <w:rsid w:val="006A4385"/>
    <w:rsid w:val="006A4AC5"/>
    <w:rsid w:val="006A7FD6"/>
    <w:rsid w:val="006B095D"/>
    <w:rsid w:val="006B2983"/>
    <w:rsid w:val="006B4293"/>
    <w:rsid w:val="006B5836"/>
    <w:rsid w:val="006C101E"/>
    <w:rsid w:val="006C4017"/>
    <w:rsid w:val="006C448A"/>
    <w:rsid w:val="006D27FC"/>
    <w:rsid w:val="006D28A8"/>
    <w:rsid w:val="006D2E76"/>
    <w:rsid w:val="006D7C46"/>
    <w:rsid w:val="006E2663"/>
    <w:rsid w:val="006E58A7"/>
    <w:rsid w:val="006F00EC"/>
    <w:rsid w:val="006F2273"/>
    <w:rsid w:val="006F5D9A"/>
    <w:rsid w:val="006F6E0B"/>
    <w:rsid w:val="006F73C6"/>
    <w:rsid w:val="00700C16"/>
    <w:rsid w:val="007025DE"/>
    <w:rsid w:val="007032C6"/>
    <w:rsid w:val="00711053"/>
    <w:rsid w:val="00713766"/>
    <w:rsid w:val="00713CC4"/>
    <w:rsid w:val="00714E4A"/>
    <w:rsid w:val="00716169"/>
    <w:rsid w:val="00721F6F"/>
    <w:rsid w:val="007239E7"/>
    <w:rsid w:val="00723A76"/>
    <w:rsid w:val="00723D41"/>
    <w:rsid w:val="00724776"/>
    <w:rsid w:val="00724932"/>
    <w:rsid w:val="00731DC4"/>
    <w:rsid w:val="007325A4"/>
    <w:rsid w:val="007333B5"/>
    <w:rsid w:val="0074005D"/>
    <w:rsid w:val="00740716"/>
    <w:rsid w:val="0074377A"/>
    <w:rsid w:val="007445CD"/>
    <w:rsid w:val="0074660C"/>
    <w:rsid w:val="00757DB7"/>
    <w:rsid w:val="007638CD"/>
    <w:rsid w:val="00763BB5"/>
    <w:rsid w:val="007651BC"/>
    <w:rsid w:val="00770279"/>
    <w:rsid w:val="0077178F"/>
    <w:rsid w:val="00774720"/>
    <w:rsid w:val="00774D0A"/>
    <w:rsid w:val="00775ED2"/>
    <w:rsid w:val="0077617F"/>
    <w:rsid w:val="00777AC7"/>
    <w:rsid w:val="00780537"/>
    <w:rsid w:val="00780791"/>
    <w:rsid w:val="00780970"/>
    <w:rsid w:val="00782D59"/>
    <w:rsid w:val="00783F66"/>
    <w:rsid w:val="00784176"/>
    <w:rsid w:val="00791067"/>
    <w:rsid w:val="00794B4A"/>
    <w:rsid w:val="007A3937"/>
    <w:rsid w:val="007B10AB"/>
    <w:rsid w:val="007B2FDE"/>
    <w:rsid w:val="007B4687"/>
    <w:rsid w:val="007B69C6"/>
    <w:rsid w:val="007B6C9D"/>
    <w:rsid w:val="007B7948"/>
    <w:rsid w:val="007C230D"/>
    <w:rsid w:val="007C4540"/>
    <w:rsid w:val="007D33E4"/>
    <w:rsid w:val="007D35A8"/>
    <w:rsid w:val="007D65DC"/>
    <w:rsid w:val="007D72EE"/>
    <w:rsid w:val="007E0D47"/>
    <w:rsid w:val="007E4AB1"/>
    <w:rsid w:val="007E761A"/>
    <w:rsid w:val="007F4516"/>
    <w:rsid w:val="00800C63"/>
    <w:rsid w:val="00802C3A"/>
    <w:rsid w:val="00804CBD"/>
    <w:rsid w:val="00804E0A"/>
    <w:rsid w:val="00806F4F"/>
    <w:rsid w:val="00812680"/>
    <w:rsid w:val="008127D7"/>
    <w:rsid w:val="00812D28"/>
    <w:rsid w:val="00813D73"/>
    <w:rsid w:val="00814F46"/>
    <w:rsid w:val="00816F5E"/>
    <w:rsid w:val="00820C89"/>
    <w:rsid w:val="00834B72"/>
    <w:rsid w:val="008372A1"/>
    <w:rsid w:val="00841BBE"/>
    <w:rsid w:val="00842BF9"/>
    <w:rsid w:val="00842F12"/>
    <w:rsid w:val="00851701"/>
    <w:rsid w:val="00852CB6"/>
    <w:rsid w:val="00856C08"/>
    <w:rsid w:val="008572BD"/>
    <w:rsid w:val="00857ABE"/>
    <w:rsid w:val="00862B06"/>
    <w:rsid w:val="0086444F"/>
    <w:rsid w:val="00864F4C"/>
    <w:rsid w:val="00870624"/>
    <w:rsid w:val="00876C4E"/>
    <w:rsid w:val="0088150D"/>
    <w:rsid w:val="00894FF6"/>
    <w:rsid w:val="00896A2F"/>
    <w:rsid w:val="008A248C"/>
    <w:rsid w:val="008A3809"/>
    <w:rsid w:val="008A5291"/>
    <w:rsid w:val="008A6515"/>
    <w:rsid w:val="008B11FD"/>
    <w:rsid w:val="008B1BF6"/>
    <w:rsid w:val="008B22F2"/>
    <w:rsid w:val="008B2A9F"/>
    <w:rsid w:val="008B700D"/>
    <w:rsid w:val="008B730A"/>
    <w:rsid w:val="008C19D8"/>
    <w:rsid w:val="008C303A"/>
    <w:rsid w:val="008C39D6"/>
    <w:rsid w:val="008C4474"/>
    <w:rsid w:val="008C5390"/>
    <w:rsid w:val="008D6417"/>
    <w:rsid w:val="008D7406"/>
    <w:rsid w:val="008E46E5"/>
    <w:rsid w:val="008E6E14"/>
    <w:rsid w:val="008F1478"/>
    <w:rsid w:val="008F1927"/>
    <w:rsid w:val="008F3887"/>
    <w:rsid w:val="008F4EDC"/>
    <w:rsid w:val="008F5BE7"/>
    <w:rsid w:val="008F7095"/>
    <w:rsid w:val="009104EC"/>
    <w:rsid w:val="00913DC8"/>
    <w:rsid w:val="0091421B"/>
    <w:rsid w:val="00914690"/>
    <w:rsid w:val="009177FF"/>
    <w:rsid w:val="00917FDF"/>
    <w:rsid w:val="00921085"/>
    <w:rsid w:val="00921BA5"/>
    <w:rsid w:val="00925148"/>
    <w:rsid w:val="009252B9"/>
    <w:rsid w:val="00926049"/>
    <w:rsid w:val="009324F8"/>
    <w:rsid w:val="009443FA"/>
    <w:rsid w:val="00946E32"/>
    <w:rsid w:val="0095112B"/>
    <w:rsid w:val="00951A94"/>
    <w:rsid w:val="009535E8"/>
    <w:rsid w:val="00954E6F"/>
    <w:rsid w:val="009564E2"/>
    <w:rsid w:val="009602C2"/>
    <w:rsid w:val="009635AD"/>
    <w:rsid w:val="0096496D"/>
    <w:rsid w:val="00966729"/>
    <w:rsid w:val="00971253"/>
    <w:rsid w:val="00981B3F"/>
    <w:rsid w:val="00982C76"/>
    <w:rsid w:val="00984452"/>
    <w:rsid w:val="0098579D"/>
    <w:rsid w:val="00992B22"/>
    <w:rsid w:val="009A2A85"/>
    <w:rsid w:val="009A62BF"/>
    <w:rsid w:val="009A7B2E"/>
    <w:rsid w:val="009B1773"/>
    <w:rsid w:val="009B6AD8"/>
    <w:rsid w:val="009C0A8C"/>
    <w:rsid w:val="009C439E"/>
    <w:rsid w:val="009D1EA8"/>
    <w:rsid w:val="009D2B3A"/>
    <w:rsid w:val="009D3774"/>
    <w:rsid w:val="009D7720"/>
    <w:rsid w:val="009E22A5"/>
    <w:rsid w:val="009E5D35"/>
    <w:rsid w:val="009E6206"/>
    <w:rsid w:val="009E639D"/>
    <w:rsid w:val="009F43C9"/>
    <w:rsid w:val="009F5FF4"/>
    <w:rsid w:val="009F7509"/>
    <w:rsid w:val="00A00A2B"/>
    <w:rsid w:val="00A016C4"/>
    <w:rsid w:val="00A0212B"/>
    <w:rsid w:val="00A022EC"/>
    <w:rsid w:val="00A027F7"/>
    <w:rsid w:val="00A02BC9"/>
    <w:rsid w:val="00A02DC1"/>
    <w:rsid w:val="00A04092"/>
    <w:rsid w:val="00A04587"/>
    <w:rsid w:val="00A05955"/>
    <w:rsid w:val="00A10205"/>
    <w:rsid w:val="00A12C5D"/>
    <w:rsid w:val="00A204B9"/>
    <w:rsid w:val="00A21572"/>
    <w:rsid w:val="00A224FA"/>
    <w:rsid w:val="00A23EEB"/>
    <w:rsid w:val="00A3032A"/>
    <w:rsid w:val="00A32079"/>
    <w:rsid w:val="00A34AC8"/>
    <w:rsid w:val="00A36D81"/>
    <w:rsid w:val="00A37C67"/>
    <w:rsid w:val="00A41FCA"/>
    <w:rsid w:val="00A44CF6"/>
    <w:rsid w:val="00A45280"/>
    <w:rsid w:val="00A469B1"/>
    <w:rsid w:val="00A52DFE"/>
    <w:rsid w:val="00A567CA"/>
    <w:rsid w:val="00A6005B"/>
    <w:rsid w:val="00A65BB4"/>
    <w:rsid w:val="00A707E5"/>
    <w:rsid w:val="00A736E6"/>
    <w:rsid w:val="00A749F6"/>
    <w:rsid w:val="00A7569F"/>
    <w:rsid w:val="00A76909"/>
    <w:rsid w:val="00A76F2D"/>
    <w:rsid w:val="00A7709F"/>
    <w:rsid w:val="00A81C08"/>
    <w:rsid w:val="00A82632"/>
    <w:rsid w:val="00A82BA4"/>
    <w:rsid w:val="00A83B1D"/>
    <w:rsid w:val="00A855DD"/>
    <w:rsid w:val="00A86835"/>
    <w:rsid w:val="00A87FB8"/>
    <w:rsid w:val="00A913C5"/>
    <w:rsid w:val="00A91409"/>
    <w:rsid w:val="00A9164C"/>
    <w:rsid w:val="00A91862"/>
    <w:rsid w:val="00A91BBB"/>
    <w:rsid w:val="00A93D63"/>
    <w:rsid w:val="00A963A3"/>
    <w:rsid w:val="00A97394"/>
    <w:rsid w:val="00AA4EFC"/>
    <w:rsid w:val="00AB606B"/>
    <w:rsid w:val="00AD13FC"/>
    <w:rsid w:val="00AD3F26"/>
    <w:rsid w:val="00AD6D5C"/>
    <w:rsid w:val="00AD76A2"/>
    <w:rsid w:val="00AE22F9"/>
    <w:rsid w:val="00AE2DEF"/>
    <w:rsid w:val="00AE3C22"/>
    <w:rsid w:val="00AE6E69"/>
    <w:rsid w:val="00AE7311"/>
    <w:rsid w:val="00AE7860"/>
    <w:rsid w:val="00AF3681"/>
    <w:rsid w:val="00AF5C24"/>
    <w:rsid w:val="00AF602A"/>
    <w:rsid w:val="00AF7097"/>
    <w:rsid w:val="00B008EF"/>
    <w:rsid w:val="00B00D58"/>
    <w:rsid w:val="00B01DCF"/>
    <w:rsid w:val="00B0349E"/>
    <w:rsid w:val="00B06A57"/>
    <w:rsid w:val="00B14893"/>
    <w:rsid w:val="00B1736C"/>
    <w:rsid w:val="00B20B3F"/>
    <w:rsid w:val="00B21DBC"/>
    <w:rsid w:val="00B24293"/>
    <w:rsid w:val="00B246F3"/>
    <w:rsid w:val="00B318D5"/>
    <w:rsid w:val="00B34402"/>
    <w:rsid w:val="00B35D84"/>
    <w:rsid w:val="00B3635F"/>
    <w:rsid w:val="00B379CB"/>
    <w:rsid w:val="00B37B66"/>
    <w:rsid w:val="00B417B9"/>
    <w:rsid w:val="00B41D0F"/>
    <w:rsid w:val="00B43457"/>
    <w:rsid w:val="00B44A3E"/>
    <w:rsid w:val="00B44E68"/>
    <w:rsid w:val="00B473E4"/>
    <w:rsid w:val="00B4786D"/>
    <w:rsid w:val="00B504F9"/>
    <w:rsid w:val="00B601B8"/>
    <w:rsid w:val="00B63BFA"/>
    <w:rsid w:val="00B738A0"/>
    <w:rsid w:val="00B8297D"/>
    <w:rsid w:val="00B84855"/>
    <w:rsid w:val="00B84B64"/>
    <w:rsid w:val="00B90D14"/>
    <w:rsid w:val="00BA0986"/>
    <w:rsid w:val="00BA487F"/>
    <w:rsid w:val="00BA5C49"/>
    <w:rsid w:val="00BA5F82"/>
    <w:rsid w:val="00BA7134"/>
    <w:rsid w:val="00BA7478"/>
    <w:rsid w:val="00BB3011"/>
    <w:rsid w:val="00BB36E1"/>
    <w:rsid w:val="00BC1F5A"/>
    <w:rsid w:val="00BC3CF6"/>
    <w:rsid w:val="00BC4A9B"/>
    <w:rsid w:val="00BD210A"/>
    <w:rsid w:val="00BE1B02"/>
    <w:rsid w:val="00BE22A7"/>
    <w:rsid w:val="00BE47C4"/>
    <w:rsid w:val="00BE50ED"/>
    <w:rsid w:val="00BE75BC"/>
    <w:rsid w:val="00BF2DC3"/>
    <w:rsid w:val="00BF4345"/>
    <w:rsid w:val="00BF48CA"/>
    <w:rsid w:val="00BF6678"/>
    <w:rsid w:val="00BF66BA"/>
    <w:rsid w:val="00C001BB"/>
    <w:rsid w:val="00C00206"/>
    <w:rsid w:val="00C004AD"/>
    <w:rsid w:val="00C02292"/>
    <w:rsid w:val="00C03D7E"/>
    <w:rsid w:val="00C03EDA"/>
    <w:rsid w:val="00C057D7"/>
    <w:rsid w:val="00C11C05"/>
    <w:rsid w:val="00C15F12"/>
    <w:rsid w:val="00C20CFF"/>
    <w:rsid w:val="00C20E8D"/>
    <w:rsid w:val="00C22BD4"/>
    <w:rsid w:val="00C23DA4"/>
    <w:rsid w:val="00C25CBA"/>
    <w:rsid w:val="00C30415"/>
    <w:rsid w:val="00C31323"/>
    <w:rsid w:val="00C3148C"/>
    <w:rsid w:val="00C36CEE"/>
    <w:rsid w:val="00C375EE"/>
    <w:rsid w:val="00C41197"/>
    <w:rsid w:val="00C42182"/>
    <w:rsid w:val="00C43E7B"/>
    <w:rsid w:val="00C44CB8"/>
    <w:rsid w:val="00C4571E"/>
    <w:rsid w:val="00C45AB6"/>
    <w:rsid w:val="00C50796"/>
    <w:rsid w:val="00C52622"/>
    <w:rsid w:val="00C5415F"/>
    <w:rsid w:val="00C6015B"/>
    <w:rsid w:val="00C611DA"/>
    <w:rsid w:val="00C6589F"/>
    <w:rsid w:val="00C65EAA"/>
    <w:rsid w:val="00C718EC"/>
    <w:rsid w:val="00C73BFD"/>
    <w:rsid w:val="00C7428E"/>
    <w:rsid w:val="00C76FB7"/>
    <w:rsid w:val="00C771E6"/>
    <w:rsid w:val="00C908B7"/>
    <w:rsid w:val="00C92A4B"/>
    <w:rsid w:val="00C97B26"/>
    <w:rsid w:val="00CA275F"/>
    <w:rsid w:val="00CA348E"/>
    <w:rsid w:val="00CA65ED"/>
    <w:rsid w:val="00CB4371"/>
    <w:rsid w:val="00CB473E"/>
    <w:rsid w:val="00CB4837"/>
    <w:rsid w:val="00CB59F3"/>
    <w:rsid w:val="00CB5A92"/>
    <w:rsid w:val="00CB71A6"/>
    <w:rsid w:val="00CB762D"/>
    <w:rsid w:val="00CB7670"/>
    <w:rsid w:val="00CC1388"/>
    <w:rsid w:val="00CC19F2"/>
    <w:rsid w:val="00CC1C44"/>
    <w:rsid w:val="00CC1CEC"/>
    <w:rsid w:val="00CC35B7"/>
    <w:rsid w:val="00CC55D9"/>
    <w:rsid w:val="00CC77EB"/>
    <w:rsid w:val="00CD30F5"/>
    <w:rsid w:val="00CD475B"/>
    <w:rsid w:val="00CD6449"/>
    <w:rsid w:val="00CD6A7D"/>
    <w:rsid w:val="00CE07AC"/>
    <w:rsid w:val="00CE2FF2"/>
    <w:rsid w:val="00CE5651"/>
    <w:rsid w:val="00CF6C85"/>
    <w:rsid w:val="00CF7022"/>
    <w:rsid w:val="00D01B40"/>
    <w:rsid w:val="00D03B33"/>
    <w:rsid w:val="00D03B48"/>
    <w:rsid w:val="00D043D7"/>
    <w:rsid w:val="00D0550A"/>
    <w:rsid w:val="00D072EB"/>
    <w:rsid w:val="00D21C78"/>
    <w:rsid w:val="00D22EAD"/>
    <w:rsid w:val="00D2494C"/>
    <w:rsid w:val="00D36202"/>
    <w:rsid w:val="00D40236"/>
    <w:rsid w:val="00D4048E"/>
    <w:rsid w:val="00D428E4"/>
    <w:rsid w:val="00D444D8"/>
    <w:rsid w:val="00D44BB0"/>
    <w:rsid w:val="00D500E9"/>
    <w:rsid w:val="00D51469"/>
    <w:rsid w:val="00D522E7"/>
    <w:rsid w:val="00D54DE8"/>
    <w:rsid w:val="00D57C3A"/>
    <w:rsid w:val="00D57F3E"/>
    <w:rsid w:val="00D615A0"/>
    <w:rsid w:val="00D62038"/>
    <w:rsid w:val="00D710C4"/>
    <w:rsid w:val="00D7257A"/>
    <w:rsid w:val="00D779A3"/>
    <w:rsid w:val="00D77FD1"/>
    <w:rsid w:val="00D8233E"/>
    <w:rsid w:val="00D82950"/>
    <w:rsid w:val="00D8641F"/>
    <w:rsid w:val="00D871D0"/>
    <w:rsid w:val="00D87317"/>
    <w:rsid w:val="00D910FE"/>
    <w:rsid w:val="00D94D75"/>
    <w:rsid w:val="00D9571E"/>
    <w:rsid w:val="00D97754"/>
    <w:rsid w:val="00DA252A"/>
    <w:rsid w:val="00DA2EBF"/>
    <w:rsid w:val="00DB20C5"/>
    <w:rsid w:val="00DB28DF"/>
    <w:rsid w:val="00DB2B13"/>
    <w:rsid w:val="00DB45E0"/>
    <w:rsid w:val="00DC1336"/>
    <w:rsid w:val="00DC35A2"/>
    <w:rsid w:val="00DC4550"/>
    <w:rsid w:val="00DC5B8A"/>
    <w:rsid w:val="00DC5EE5"/>
    <w:rsid w:val="00DC75AB"/>
    <w:rsid w:val="00DD2499"/>
    <w:rsid w:val="00DD7CDF"/>
    <w:rsid w:val="00DE0BAD"/>
    <w:rsid w:val="00DE195B"/>
    <w:rsid w:val="00DE341E"/>
    <w:rsid w:val="00DE4179"/>
    <w:rsid w:val="00DE5E1B"/>
    <w:rsid w:val="00DF1C81"/>
    <w:rsid w:val="00DF229D"/>
    <w:rsid w:val="00DF3187"/>
    <w:rsid w:val="00DF346E"/>
    <w:rsid w:val="00DF4FE5"/>
    <w:rsid w:val="00DF71E6"/>
    <w:rsid w:val="00DF7908"/>
    <w:rsid w:val="00E03C86"/>
    <w:rsid w:val="00E11674"/>
    <w:rsid w:val="00E12BDD"/>
    <w:rsid w:val="00E1361A"/>
    <w:rsid w:val="00E13E30"/>
    <w:rsid w:val="00E147DD"/>
    <w:rsid w:val="00E17445"/>
    <w:rsid w:val="00E20DA3"/>
    <w:rsid w:val="00E36888"/>
    <w:rsid w:val="00E4085A"/>
    <w:rsid w:val="00E41F96"/>
    <w:rsid w:val="00E43B0C"/>
    <w:rsid w:val="00E44108"/>
    <w:rsid w:val="00E50229"/>
    <w:rsid w:val="00E50330"/>
    <w:rsid w:val="00E50837"/>
    <w:rsid w:val="00E53C6D"/>
    <w:rsid w:val="00E542EF"/>
    <w:rsid w:val="00E56719"/>
    <w:rsid w:val="00E602D6"/>
    <w:rsid w:val="00E60CE8"/>
    <w:rsid w:val="00E63935"/>
    <w:rsid w:val="00E66F91"/>
    <w:rsid w:val="00E72442"/>
    <w:rsid w:val="00E727E2"/>
    <w:rsid w:val="00E72879"/>
    <w:rsid w:val="00E7588D"/>
    <w:rsid w:val="00E76009"/>
    <w:rsid w:val="00E76613"/>
    <w:rsid w:val="00E865BA"/>
    <w:rsid w:val="00E94FA5"/>
    <w:rsid w:val="00E97882"/>
    <w:rsid w:val="00EA4E1C"/>
    <w:rsid w:val="00EA5A8E"/>
    <w:rsid w:val="00EB206F"/>
    <w:rsid w:val="00EB4FA9"/>
    <w:rsid w:val="00EC0F38"/>
    <w:rsid w:val="00EC0F7C"/>
    <w:rsid w:val="00EC2483"/>
    <w:rsid w:val="00EC3AEB"/>
    <w:rsid w:val="00EC3C41"/>
    <w:rsid w:val="00ED0E3D"/>
    <w:rsid w:val="00ED1387"/>
    <w:rsid w:val="00ED26EB"/>
    <w:rsid w:val="00ED5E17"/>
    <w:rsid w:val="00ED70DB"/>
    <w:rsid w:val="00ED76A5"/>
    <w:rsid w:val="00EE461B"/>
    <w:rsid w:val="00EE47F0"/>
    <w:rsid w:val="00EE4EEA"/>
    <w:rsid w:val="00EE7ADA"/>
    <w:rsid w:val="00EF08FA"/>
    <w:rsid w:val="00EF28CA"/>
    <w:rsid w:val="00EF4AC2"/>
    <w:rsid w:val="00F01161"/>
    <w:rsid w:val="00F03DA4"/>
    <w:rsid w:val="00F07D34"/>
    <w:rsid w:val="00F13006"/>
    <w:rsid w:val="00F15DD4"/>
    <w:rsid w:val="00F201A5"/>
    <w:rsid w:val="00F27DE7"/>
    <w:rsid w:val="00F35C6B"/>
    <w:rsid w:val="00F40F7A"/>
    <w:rsid w:val="00F4406F"/>
    <w:rsid w:val="00F440BB"/>
    <w:rsid w:val="00F503D4"/>
    <w:rsid w:val="00F50661"/>
    <w:rsid w:val="00F51F9C"/>
    <w:rsid w:val="00F53F24"/>
    <w:rsid w:val="00F5670D"/>
    <w:rsid w:val="00F5682F"/>
    <w:rsid w:val="00F56EC4"/>
    <w:rsid w:val="00F630E6"/>
    <w:rsid w:val="00F66469"/>
    <w:rsid w:val="00F67E98"/>
    <w:rsid w:val="00F71AA1"/>
    <w:rsid w:val="00F71C73"/>
    <w:rsid w:val="00F71FF7"/>
    <w:rsid w:val="00F73667"/>
    <w:rsid w:val="00F84912"/>
    <w:rsid w:val="00F8563F"/>
    <w:rsid w:val="00F85C8D"/>
    <w:rsid w:val="00F85D9B"/>
    <w:rsid w:val="00F91540"/>
    <w:rsid w:val="00F915DD"/>
    <w:rsid w:val="00F91EFC"/>
    <w:rsid w:val="00F9288D"/>
    <w:rsid w:val="00F93BAF"/>
    <w:rsid w:val="00F959EF"/>
    <w:rsid w:val="00F97655"/>
    <w:rsid w:val="00FA2514"/>
    <w:rsid w:val="00FA6111"/>
    <w:rsid w:val="00FC1F13"/>
    <w:rsid w:val="00FC4CF9"/>
    <w:rsid w:val="00FC4EC4"/>
    <w:rsid w:val="00FC50AF"/>
    <w:rsid w:val="00FD728D"/>
    <w:rsid w:val="00FE2DF1"/>
    <w:rsid w:val="00FE59E5"/>
    <w:rsid w:val="00FE6C6D"/>
    <w:rsid w:val="00FE7034"/>
    <w:rsid w:val="00FF46D6"/>
    <w:rsid w:val="00FF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40AD5"/>
  <w15:chartTrackingRefBased/>
  <w15:docId w15:val="{D090DBB4-EC6C-42DD-AD94-9AFBCA9ED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6449"/>
    <w:pPr>
      <w:spacing w:after="0" w:line="240" w:lineRule="auto"/>
    </w:pPr>
  </w:style>
  <w:style w:type="paragraph" w:styleId="BodyText">
    <w:name w:val="Body Text"/>
    <w:basedOn w:val="Normal"/>
    <w:link w:val="BodyTextChar"/>
    <w:rsid w:val="00273821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273821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6A4AC5"/>
    <w:pPr>
      <w:ind w:left="720"/>
      <w:contextualSpacing/>
    </w:pPr>
  </w:style>
  <w:style w:type="paragraph" w:customStyle="1" w:styleId="Default">
    <w:name w:val="Default"/>
    <w:rsid w:val="007333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C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30"/>
  </w:style>
  <w:style w:type="paragraph" w:styleId="Footer">
    <w:name w:val="footer"/>
    <w:basedOn w:val="Normal"/>
    <w:link w:val="FooterChar"/>
    <w:uiPriority w:val="99"/>
    <w:unhideWhenUsed/>
    <w:rsid w:val="004C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30"/>
  </w:style>
  <w:style w:type="paragraph" w:styleId="Title">
    <w:name w:val="Title"/>
    <w:basedOn w:val="Normal"/>
    <w:link w:val="TitleChar"/>
    <w:uiPriority w:val="10"/>
    <w:qFormat/>
    <w:rsid w:val="00A00A2B"/>
    <w:pPr>
      <w:widowControl w:val="0"/>
      <w:autoSpaceDE w:val="0"/>
      <w:autoSpaceDN w:val="0"/>
      <w:spacing w:before="67" w:after="0" w:line="240" w:lineRule="auto"/>
      <w:ind w:left="107" w:right="129" w:firstLine="2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A00A2B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customStyle="1" w:styleId="BS">
    <w:name w:val="BS"/>
    <w:basedOn w:val="Normal"/>
    <w:link w:val="BSChar"/>
    <w:autoRedefine/>
    <w:qFormat/>
    <w:rsid w:val="00F915DD"/>
    <w:pPr>
      <w:spacing w:after="240" w:line="240" w:lineRule="auto"/>
    </w:pPr>
    <w:rPr>
      <w:rFonts w:ascii="Times New Roman" w:hAnsi="Times New Roman" w:cs="Arial Unicode MS"/>
      <w:color w:val="000000"/>
      <w:sz w:val="24"/>
      <w:szCs w:val="24"/>
    </w:rPr>
  </w:style>
  <w:style w:type="character" w:customStyle="1" w:styleId="BSChar">
    <w:name w:val="BS Char"/>
    <w:basedOn w:val="DefaultParagraphFont"/>
    <w:link w:val="BS"/>
    <w:rsid w:val="00F915DD"/>
    <w:rPr>
      <w:rFonts w:ascii="Times New Roman" w:hAnsi="Times New Roman" w:cs="Arial Unicode MS"/>
      <w:color w:val="000000"/>
      <w:sz w:val="24"/>
      <w:szCs w:val="24"/>
    </w:rPr>
  </w:style>
  <w:style w:type="paragraph" w:customStyle="1" w:styleId="TitleCenterAllCaps">
    <w:name w:val="*Title Center All Caps"/>
    <w:aliases w:val="TCA"/>
    <w:basedOn w:val="Normal"/>
    <w:link w:val="TitleCenterAllCapsChar"/>
    <w:qFormat/>
    <w:rsid w:val="00F915DD"/>
    <w:pPr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Cs/>
      <w:caps/>
      <w:sz w:val="24"/>
      <w:szCs w:val="24"/>
    </w:rPr>
  </w:style>
  <w:style w:type="character" w:customStyle="1" w:styleId="TitleCenterAllCapsChar">
    <w:name w:val="*Title Center All Caps Char"/>
    <w:aliases w:val="TCA Char"/>
    <w:basedOn w:val="DefaultParagraphFont"/>
    <w:link w:val="TitleCenterAllCaps"/>
    <w:rsid w:val="00F915DD"/>
    <w:rPr>
      <w:rFonts w:ascii="Times New Roman" w:eastAsia="Times New Roman" w:hAnsi="Times New Roman" w:cs="Times New Roman"/>
      <w:bCs/>
      <w:caps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946E32"/>
    <w:pPr>
      <w:spacing w:after="0" w:line="240" w:lineRule="auto"/>
    </w:pPr>
    <w:rPr>
      <w:rFonts w:ascii="Times New Roman" w:hAnsi="Times New Roman" w:cs="Times New Roman"/>
      <w:b/>
    </w:rPr>
  </w:style>
  <w:style w:type="character" w:customStyle="1" w:styleId="BodyText2Char">
    <w:name w:val="Body Text 2 Char"/>
    <w:basedOn w:val="DefaultParagraphFont"/>
    <w:link w:val="BodyText2"/>
    <w:uiPriority w:val="99"/>
    <w:rsid w:val="00946E32"/>
    <w:rPr>
      <w:rFonts w:ascii="Times New Roman" w:hAnsi="Times New Roman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87</Characters>
  <Application>Microsoft Office Word</Application>
  <DocSecurity>0</DocSecurity>
  <Lines>6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Garner</dc:creator>
  <cp:keywords/>
  <dc:description/>
  <cp:lastModifiedBy>Jimmy Flint</cp:lastModifiedBy>
  <cp:revision>2</cp:revision>
  <cp:lastPrinted>2023-04-25T19:56:00Z</cp:lastPrinted>
  <dcterms:created xsi:type="dcterms:W3CDTF">2023-04-27T16:52:00Z</dcterms:created>
  <dcterms:modified xsi:type="dcterms:W3CDTF">2023-04-27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260ff4540aeb7df1e499e57cb090bab34c23d948cf635b141e505e7fac1771</vt:lpwstr>
  </property>
</Properties>
</file>